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5B24" w:rsidRPr="00D938F3" w:rsidRDefault="00065B24" w:rsidP="00161DBC">
      <w:pPr>
        <w:tabs>
          <w:tab w:val="left" w:pos="426"/>
        </w:tabs>
        <w:spacing w:after="120" w:line="276" w:lineRule="auto"/>
        <w:jc w:val="center"/>
        <w:rPr>
          <w:rFonts w:ascii="Times New Roman" w:hAnsi="Times New Roman" w:cs="Times New Roman"/>
          <w:b/>
        </w:rPr>
      </w:pPr>
      <w:r w:rsidRPr="00D938F3">
        <w:rPr>
          <w:rFonts w:ascii="Times New Roman" w:hAnsi="Times New Roman" w:cs="Times New Roman"/>
          <w:b/>
        </w:rPr>
        <w:t>BIỂU MẪU CUNG CẤP THÔNG TIN</w:t>
      </w:r>
    </w:p>
    <w:p w:rsidR="00065B24" w:rsidRPr="00D938F3" w:rsidRDefault="00065B24" w:rsidP="00161DBC">
      <w:pPr>
        <w:tabs>
          <w:tab w:val="left" w:pos="426"/>
        </w:tabs>
        <w:spacing w:after="120" w:line="276" w:lineRule="auto"/>
        <w:jc w:val="center"/>
        <w:rPr>
          <w:rFonts w:ascii="Times New Roman" w:hAnsi="Times New Roman" w:cs="Times New Roman"/>
          <w:b/>
        </w:rPr>
      </w:pPr>
      <w:bookmarkStart w:id="0" w:name="_GoBack"/>
      <w:bookmarkEnd w:id="0"/>
    </w:p>
    <w:p w:rsidR="00065B24" w:rsidRPr="00D938F3" w:rsidRDefault="00065B24" w:rsidP="00161DBC">
      <w:pPr>
        <w:pStyle w:val="ListParagraph"/>
        <w:numPr>
          <w:ilvl w:val="0"/>
          <w:numId w:val="10"/>
        </w:numPr>
        <w:tabs>
          <w:tab w:val="left" w:pos="426"/>
        </w:tabs>
        <w:spacing w:after="120" w:line="276" w:lineRule="auto"/>
        <w:ind w:left="0" w:firstLine="0"/>
        <w:contextualSpacing w:val="0"/>
        <w:rPr>
          <w:rFonts w:ascii="Times New Roman" w:hAnsi="Times New Roman" w:cs="Times New Roman"/>
          <w:b/>
          <w:caps/>
        </w:rPr>
      </w:pPr>
      <w:r w:rsidRPr="00D938F3">
        <w:rPr>
          <w:rFonts w:ascii="Times New Roman" w:hAnsi="Times New Roman" w:cs="Times New Roman"/>
          <w:b/>
          <w:caps/>
        </w:rPr>
        <w:t>Thông tin</w:t>
      </w:r>
      <w:r w:rsidR="00B17CC3" w:rsidRPr="00D938F3">
        <w:rPr>
          <w:rFonts w:ascii="Times New Roman" w:hAnsi="Times New Roman" w:cs="Times New Roman"/>
          <w:b/>
          <w:caps/>
        </w:rPr>
        <w:t xml:space="preserve"> cơ bản</w:t>
      </w:r>
    </w:p>
    <w:p w:rsidR="00065B24" w:rsidRPr="00D938F3" w:rsidRDefault="00BC780C" w:rsidP="00E7217E">
      <w:pPr>
        <w:pStyle w:val="ListParagraph"/>
        <w:numPr>
          <w:ilvl w:val="0"/>
          <w:numId w:val="2"/>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Tên công ty</w:t>
      </w:r>
      <w:r w:rsidR="00E7217E" w:rsidRPr="00D938F3">
        <w:rPr>
          <w:rFonts w:ascii="Times New Roman" w:hAnsi="Times New Roman" w:cs="Times New Roman"/>
        </w:rPr>
        <w:t xml:space="preserve"> (Điền tên bằng tiếng Việt, theo đúng Giấy chứng nhận đăng ký doanh nghiệp)</w:t>
      </w:r>
      <w:r w:rsidRPr="00D938F3">
        <w:rPr>
          <w:rFonts w:ascii="Times New Roman" w:hAnsi="Times New Roman" w:cs="Times New Roman"/>
        </w:rPr>
        <w:t>:</w:t>
      </w:r>
    </w:p>
    <w:p w:rsidR="00E7217E" w:rsidRPr="00D938F3" w:rsidRDefault="00E7217E" w:rsidP="00E7217E">
      <w:pPr>
        <w:pStyle w:val="ListParagraph"/>
        <w:numPr>
          <w:ilvl w:val="0"/>
          <w:numId w:val="2"/>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Tên tiếng Anh hoặc viết tắt (Điền tên bằng tiếng Anh hoặc tên viết tắt, theo đúng Giấy chứng nhận đăng ký doanh nghiệp):</w:t>
      </w:r>
    </w:p>
    <w:p w:rsidR="00BC780C" w:rsidRPr="00D938F3" w:rsidRDefault="00BC780C" w:rsidP="00161DBC">
      <w:pPr>
        <w:pStyle w:val="ListParagraph"/>
        <w:numPr>
          <w:ilvl w:val="0"/>
          <w:numId w:val="2"/>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Địa chỉ:</w:t>
      </w:r>
    </w:p>
    <w:p w:rsidR="00E7217E" w:rsidRPr="00D938F3" w:rsidRDefault="00E7217E" w:rsidP="00161DBC">
      <w:pPr>
        <w:pStyle w:val="ListParagraph"/>
        <w:numPr>
          <w:ilvl w:val="0"/>
          <w:numId w:val="2"/>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Tỉnh/ Thành phố:</w:t>
      </w:r>
    </w:p>
    <w:p w:rsidR="00BC780C" w:rsidRPr="00D938F3" w:rsidRDefault="00BC780C" w:rsidP="00161DBC">
      <w:pPr>
        <w:pStyle w:val="ListParagraph"/>
        <w:numPr>
          <w:ilvl w:val="0"/>
          <w:numId w:val="2"/>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Website:</w:t>
      </w:r>
    </w:p>
    <w:p w:rsidR="000B25E0" w:rsidRPr="00D938F3" w:rsidRDefault="000B25E0" w:rsidP="00161DBC">
      <w:pPr>
        <w:pStyle w:val="ListParagraph"/>
        <w:numPr>
          <w:ilvl w:val="0"/>
          <w:numId w:val="2"/>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 xml:space="preserve">Quy mô công ty, số lượng </w:t>
      </w:r>
      <w:proofErr w:type="gramStart"/>
      <w:r w:rsidRPr="00D938F3">
        <w:rPr>
          <w:rFonts w:ascii="Times New Roman" w:hAnsi="Times New Roman" w:cs="Times New Roman"/>
        </w:rPr>
        <w:t>lao</w:t>
      </w:r>
      <w:proofErr w:type="gramEnd"/>
      <w:r w:rsidRPr="00D938F3">
        <w:rPr>
          <w:rFonts w:ascii="Times New Roman" w:hAnsi="Times New Roman" w:cs="Times New Roman"/>
        </w:rPr>
        <w:t xml:space="preserve"> động?</w:t>
      </w:r>
    </w:p>
    <w:p w:rsidR="000B25E0" w:rsidRPr="00D938F3" w:rsidRDefault="000B25E0" w:rsidP="00161DBC">
      <w:pPr>
        <w:pStyle w:val="ListParagraph"/>
        <w:tabs>
          <w:tab w:val="left" w:pos="426"/>
          <w:tab w:val="left" w:pos="1134"/>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w:t>
      </w:r>
      <w:r w:rsidR="00984CE9" w:rsidRPr="00D938F3">
        <w:rPr>
          <w:rFonts w:ascii="Times New Roman" w:hAnsi="Times New Roman" w:cs="Times New Roman"/>
        </w:rPr>
        <w:t>01-2</w:t>
      </w:r>
      <w:r w:rsidRPr="00D938F3">
        <w:rPr>
          <w:rFonts w:ascii="Times New Roman" w:hAnsi="Times New Roman" w:cs="Times New Roman"/>
        </w:rPr>
        <w:t>0 người</w:t>
      </w:r>
    </w:p>
    <w:p w:rsidR="000B25E0" w:rsidRPr="00D938F3" w:rsidRDefault="000B25E0" w:rsidP="00161DBC">
      <w:pPr>
        <w:pStyle w:val="ListParagraph"/>
        <w:tabs>
          <w:tab w:val="left" w:pos="426"/>
          <w:tab w:val="left" w:pos="1134"/>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w:t>
      </w:r>
      <w:r w:rsidR="00885FC4" w:rsidRPr="00D938F3">
        <w:rPr>
          <w:rFonts w:ascii="Times New Roman" w:hAnsi="Times New Roman" w:cs="Times New Roman"/>
        </w:rPr>
        <w:t>20</w:t>
      </w:r>
      <w:r w:rsidRPr="00D938F3">
        <w:rPr>
          <w:rFonts w:ascii="Times New Roman" w:hAnsi="Times New Roman" w:cs="Times New Roman"/>
        </w:rPr>
        <w:t>-</w:t>
      </w:r>
      <w:r w:rsidR="00006F8F" w:rsidRPr="00D938F3">
        <w:rPr>
          <w:rFonts w:ascii="Times New Roman" w:hAnsi="Times New Roman" w:cs="Times New Roman"/>
        </w:rPr>
        <w:t>5</w:t>
      </w:r>
      <w:r w:rsidRPr="00D938F3">
        <w:rPr>
          <w:rFonts w:ascii="Times New Roman" w:hAnsi="Times New Roman" w:cs="Times New Roman"/>
        </w:rPr>
        <w:t>0 người</w:t>
      </w:r>
    </w:p>
    <w:p w:rsidR="000B25E0" w:rsidRPr="00D938F3" w:rsidRDefault="000B25E0" w:rsidP="00161DBC">
      <w:pPr>
        <w:pStyle w:val="ListParagraph"/>
        <w:tabs>
          <w:tab w:val="left" w:pos="426"/>
          <w:tab w:val="left" w:pos="1134"/>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w:t>
      </w:r>
      <w:r w:rsidR="00006F8F" w:rsidRPr="00D938F3">
        <w:rPr>
          <w:rFonts w:ascii="Times New Roman" w:hAnsi="Times New Roman" w:cs="Times New Roman"/>
        </w:rPr>
        <w:t>5</w:t>
      </w:r>
      <w:r w:rsidRPr="00D938F3">
        <w:rPr>
          <w:rFonts w:ascii="Times New Roman" w:hAnsi="Times New Roman" w:cs="Times New Roman"/>
        </w:rPr>
        <w:t>0-</w:t>
      </w:r>
      <w:r w:rsidR="00006F8F" w:rsidRPr="00D938F3">
        <w:rPr>
          <w:rFonts w:ascii="Times New Roman" w:hAnsi="Times New Roman" w:cs="Times New Roman"/>
        </w:rPr>
        <w:t>2</w:t>
      </w:r>
      <w:r w:rsidRPr="00D938F3">
        <w:rPr>
          <w:rFonts w:ascii="Times New Roman" w:hAnsi="Times New Roman" w:cs="Times New Roman"/>
        </w:rPr>
        <w:t>00 người</w:t>
      </w:r>
    </w:p>
    <w:p w:rsidR="00CF6498" w:rsidRPr="00D938F3" w:rsidRDefault="000B25E0" w:rsidP="00161DBC">
      <w:pPr>
        <w:pStyle w:val="ListParagraph"/>
        <w:tabs>
          <w:tab w:val="left" w:pos="426"/>
          <w:tab w:val="left" w:pos="1134"/>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gt; </w:t>
      </w:r>
      <w:r w:rsidR="00006F8F" w:rsidRPr="00D938F3">
        <w:rPr>
          <w:rFonts w:ascii="Times New Roman" w:hAnsi="Times New Roman" w:cs="Times New Roman"/>
        </w:rPr>
        <w:t>2</w:t>
      </w:r>
      <w:r w:rsidRPr="00D938F3">
        <w:rPr>
          <w:rFonts w:ascii="Times New Roman" w:hAnsi="Times New Roman" w:cs="Times New Roman"/>
        </w:rPr>
        <w:t>00 người</w:t>
      </w:r>
    </w:p>
    <w:p w:rsidR="000B25E0" w:rsidRPr="00D938F3" w:rsidRDefault="000B25E0" w:rsidP="00161DBC">
      <w:pPr>
        <w:pStyle w:val="ListParagraph"/>
        <w:numPr>
          <w:ilvl w:val="0"/>
          <w:numId w:val="2"/>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 xml:space="preserve">Doanh </w:t>
      </w:r>
      <w:proofErr w:type="gramStart"/>
      <w:r w:rsidRPr="00D938F3">
        <w:rPr>
          <w:rFonts w:ascii="Times New Roman" w:hAnsi="Times New Roman" w:cs="Times New Roman"/>
        </w:rPr>
        <w:t>thu</w:t>
      </w:r>
      <w:proofErr w:type="gramEnd"/>
      <w:r w:rsidRPr="00D938F3">
        <w:rPr>
          <w:rFonts w:ascii="Times New Roman" w:hAnsi="Times New Roman" w:cs="Times New Roman"/>
        </w:rPr>
        <w:t xml:space="preserve"> bán hàng hàng năm? </w:t>
      </w:r>
    </w:p>
    <w:p w:rsidR="000B25E0" w:rsidRPr="00D938F3" w:rsidRDefault="000B25E0" w:rsidP="00161DBC">
      <w:pPr>
        <w:pStyle w:val="ListParagraph"/>
        <w:tabs>
          <w:tab w:val="left" w:pos="426"/>
          <w:tab w:val="left" w:pos="1134"/>
        </w:tabs>
        <w:spacing w:after="120" w:line="276" w:lineRule="auto"/>
        <w:ind w:left="0"/>
        <w:contextualSpacing w:val="0"/>
        <w:jc w:val="right"/>
        <w:rPr>
          <w:rFonts w:ascii="Times New Roman" w:hAnsi="Times New Roman" w:cs="Times New Roman"/>
          <w:i/>
        </w:rPr>
      </w:pPr>
      <w:r w:rsidRPr="00D938F3">
        <w:rPr>
          <w:rFonts w:ascii="Times New Roman" w:hAnsi="Times New Roman" w:cs="Times New Roman"/>
          <w:i/>
        </w:rPr>
        <w:t>Đơn vị: USD</w:t>
      </w:r>
    </w:p>
    <w:tbl>
      <w:tblPr>
        <w:tblStyle w:val="TableGrid"/>
        <w:tblW w:w="0" w:type="auto"/>
        <w:tblInd w:w="540" w:type="dxa"/>
        <w:tblLook w:val="04A0" w:firstRow="1" w:lastRow="0" w:firstColumn="1" w:lastColumn="0" w:noHBand="0" w:noVBand="1"/>
      </w:tblPr>
      <w:tblGrid>
        <w:gridCol w:w="1615"/>
        <w:gridCol w:w="1618"/>
        <w:gridCol w:w="1618"/>
        <w:gridCol w:w="1618"/>
        <w:gridCol w:w="1467"/>
      </w:tblGrid>
      <w:tr w:rsidR="000B25E0" w:rsidRPr="00D938F3" w:rsidTr="00D938F3">
        <w:tc>
          <w:tcPr>
            <w:tcW w:w="1615" w:type="dxa"/>
          </w:tcPr>
          <w:p w:rsidR="000B25E0" w:rsidRPr="00D938F3" w:rsidRDefault="000B25E0" w:rsidP="00161DBC">
            <w:pPr>
              <w:pStyle w:val="ListParagraph"/>
              <w:tabs>
                <w:tab w:val="left" w:pos="426"/>
              </w:tabs>
              <w:spacing w:after="120" w:line="276" w:lineRule="auto"/>
              <w:ind w:left="0"/>
              <w:contextualSpacing w:val="0"/>
              <w:rPr>
                <w:rFonts w:ascii="Times New Roman" w:hAnsi="Times New Roman" w:cs="Times New Roman"/>
                <w:b/>
              </w:rPr>
            </w:pPr>
            <w:r w:rsidRPr="00D938F3">
              <w:rPr>
                <w:rFonts w:ascii="Times New Roman" w:hAnsi="Times New Roman" w:cs="Times New Roman"/>
                <w:b/>
              </w:rPr>
              <w:t>Năm</w:t>
            </w:r>
          </w:p>
        </w:tc>
        <w:tc>
          <w:tcPr>
            <w:tcW w:w="1618" w:type="dxa"/>
          </w:tcPr>
          <w:p w:rsidR="000B25E0" w:rsidRPr="00D938F3" w:rsidRDefault="000B25E0" w:rsidP="00161DBC">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t>2015</w:t>
            </w:r>
          </w:p>
        </w:tc>
        <w:tc>
          <w:tcPr>
            <w:tcW w:w="1618" w:type="dxa"/>
          </w:tcPr>
          <w:p w:rsidR="000B25E0" w:rsidRPr="00D938F3" w:rsidRDefault="000B25E0" w:rsidP="00161DBC">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t>2016</w:t>
            </w:r>
          </w:p>
        </w:tc>
        <w:tc>
          <w:tcPr>
            <w:tcW w:w="1618" w:type="dxa"/>
          </w:tcPr>
          <w:p w:rsidR="000B25E0" w:rsidRPr="00D938F3" w:rsidRDefault="000B25E0" w:rsidP="00161DBC">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t>2017</w:t>
            </w:r>
          </w:p>
        </w:tc>
        <w:tc>
          <w:tcPr>
            <w:tcW w:w="1467" w:type="dxa"/>
          </w:tcPr>
          <w:p w:rsidR="000B25E0" w:rsidRPr="00D938F3" w:rsidRDefault="000B25E0" w:rsidP="00161DBC">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t>2018</w:t>
            </w:r>
          </w:p>
        </w:tc>
      </w:tr>
      <w:tr w:rsidR="000B25E0" w:rsidRPr="00D938F3" w:rsidTr="00D938F3">
        <w:tc>
          <w:tcPr>
            <w:tcW w:w="1615" w:type="dxa"/>
          </w:tcPr>
          <w:p w:rsidR="000B25E0" w:rsidRPr="00D938F3" w:rsidRDefault="000B25E0" w:rsidP="00161DBC">
            <w:pPr>
              <w:pStyle w:val="ListParagraph"/>
              <w:tabs>
                <w:tab w:val="left" w:pos="426"/>
              </w:tabs>
              <w:spacing w:after="120" w:line="276" w:lineRule="auto"/>
              <w:ind w:left="0"/>
              <w:contextualSpacing w:val="0"/>
              <w:rPr>
                <w:rFonts w:ascii="Times New Roman" w:hAnsi="Times New Roman" w:cs="Times New Roman"/>
                <w:b/>
              </w:rPr>
            </w:pPr>
            <w:r w:rsidRPr="00D938F3">
              <w:rPr>
                <w:rFonts w:ascii="Times New Roman" w:hAnsi="Times New Roman" w:cs="Times New Roman"/>
                <w:b/>
              </w:rPr>
              <w:t>Doanh thu</w:t>
            </w:r>
          </w:p>
        </w:tc>
        <w:tc>
          <w:tcPr>
            <w:tcW w:w="1618" w:type="dxa"/>
          </w:tcPr>
          <w:p w:rsidR="000B25E0" w:rsidRPr="00D938F3" w:rsidRDefault="000B25E0" w:rsidP="00161DBC">
            <w:pPr>
              <w:pStyle w:val="ListParagraph"/>
              <w:tabs>
                <w:tab w:val="left" w:pos="426"/>
              </w:tabs>
              <w:spacing w:after="120" w:line="276" w:lineRule="auto"/>
              <w:ind w:left="0"/>
              <w:contextualSpacing w:val="0"/>
              <w:rPr>
                <w:rFonts w:ascii="Times New Roman" w:hAnsi="Times New Roman" w:cs="Times New Roman"/>
              </w:rPr>
            </w:pPr>
          </w:p>
        </w:tc>
        <w:tc>
          <w:tcPr>
            <w:tcW w:w="1618" w:type="dxa"/>
          </w:tcPr>
          <w:p w:rsidR="000B25E0" w:rsidRPr="00D938F3" w:rsidRDefault="000B25E0" w:rsidP="00161DBC">
            <w:pPr>
              <w:pStyle w:val="ListParagraph"/>
              <w:tabs>
                <w:tab w:val="left" w:pos="426"/>
              </w:tabs>
              <w:spacing w:after="120" w:line="276" w:lineRule="auto"/>
              <w:ind w:left="0"/>
              <w:contextualSpacing w:val="0"/>
              <w:rPr>
                <w:rFonts w:ascii="Times New Roman" w:hAnsi="Times New Roman" w:cs="Times New Roman"/>
              </w:rPr>
            </w:pPr>
          </w:p>
        </w:tc>
        <w:tc>
          <w:tcPr>
            <w:tcW w:w="1618" w:type="dxa"/>
          </w:tcPr>
          <w:p w:rsidR="000B25E0" w:rsidRPr="00D938F3" w:rsidRDefault="000B25E0" w:rsidP="00161DBC">
            <w:pPr>
              <w:pStyle w:val="ListParagraph"/>
              <w:tabs>
                <w:tab w:val="left" w:pos="426"/>
              </w:tabs>
              <w:spacing w:after="120" w:line="276" w:lineRule="auto"/>
              <w:ind w:left="0"/>
              <w:contextualSpacing w:val="0"/>
              <w:rPr>
                <w:rFonts w:ascii="Times New Roman" w:hAnsi="Times New Roman" w:cs="Times New Roman"/>
              </w:rPr>
            </w:pPr>
          </w:p>
        </w:tc>
        <w:tc>
          <w:tcPr>
            <w:tcW w:w="1467" w:type="dxa"/>
          </w:tcPr>
          <w:p w:rsidR="000B25E0" w:rsidRPr="00D938F3" w:rsidRDefault="000B25E0" w:rsidP="00161DBC">
            <w:pPr>
              <w:pStyle w:val="ListParagraph"/>
              <w:tabs>
                <w:tab w:val="left" w:pos="426"/>
              </w:tabs>
              <w:spacing w:after="120" w:line="276" w:lineRule="auto"/>
              <w:ind w:left="0"/>
              <w:contextualSpacing w:val="0"/>
              <w:rPr>
                <w:rFonts w:ascii="Times New Roman" w:hAnsi="Times New Roman" w:cs="Times New Roman"/>
              </w:rPr>
            </w:pPr>
          </w:p>
        </w:tc>
      </w:tr>
    </w:tbl>
    <w:p w:rsidR="00BB0257" w:rsidRPr="00D938F3" w:rsidRDefault="000B25E0" w:rsidP="00BB0257">
      <w:pPr>
        <w:pStyle w:val="ListParagraph"/>
        <w:tabs>
          <w:tab w:val="left" w:pos="426"/>
          <w:tab w:val="left" w:pos="1134"/>
        </w:tabs>
        <w:spacing w:after="120" w:line="276" w:lineRule="auto"/>
        <w:ind w:left="0"/>
        <w:contextualSpacing w:val="0"/>
        <w:rPr>
          <w:rFonts w:ascii="Times New Roman" w:hAnsi="Times New Roman" w:cs="Times New Roman"/>
        </w:rPr>
      </w:pPr>
      <w:r w:rsidRPr="00D938F3">
        <w:rPr>
          <w:rFonts w:ascii="Times New Roman" w:hAnsi="Times New Roman" w:cs="Times New Roman"/>
        </w:rPr>
        <w:tab/>
      </w:r>
      <w:r w:rsidRPr="00D938F3">
        <w:rPr>
          <w:rFonts w:ascii="Times New Roman" w:hAnsi="Times New Roman" w:cs="Times New Roman"/>
        </w:rPr>
        <w:tab/>
      </w:r>
      <w:r w:rsidRPr="00D938F3">
        <w:rPr>
          <w:rFonts w:ascii="Times New Roman" w:hAnsi="Times New Roman" w:cs="Times New Roman"/>
        </w:rPr>
        <w:tab/>
      </w:r>
      <w:r w:rsidRPr="00D938F3">
        <w:rPr>
          <w:rFonts w:ascii="Times New Roman" w:hAnsi="Times New Roman" w:cs="Times New Roman"/>
        </w:rPr>
        <w:tab/>
      </w:r>
    </w:p>
    <w:p w:rsidR="00BB0257" w:rsidRPr="00D938F3" w:rsidRDefault="00BB0257" w:rsidP="00BB0257">
      <w:pPr>
        <w:pStyle w:val="ListParagraph"/>
        <w:tabs>
          <w:tab w:val="left" w:pos="426"/>
          <w:tab w:val="left" w:pos="1134"/>
        </w:tabs>
        <w:spacing w:after="120" w:line="276" w:lineRule="auto"/>
        <w:ind w:left="0"/>
        <w:contextualSpacing w:val="0"/>
        <w:rPr>
          <w:rFonts w:ascii="Times New Roman" w:hAnsi="Times New Roman" w:cs="Times New Roman"/>
        </w:rPr>
      </w:pPr>
      <w:r w:rsidRPr="00D938F3">
        <w:rPr>
          <w:rFonts w:ascii="Times New Roman" w:hAnsi="Times New Roman" w:cs="Times New Roman"/>
        </w:rPr>
        <w:t>8. Bạn đã nghe hay tìm hiểu về kinh doanh TMĐT bán lẻ qua kênh Amazon chưa?</w:t>
      </w:r>
    </w:p>
    <w:p w:rsidR="00BB0257" w:rsidRPr="00D938F3" w:rsidRDefault="00BB0257" w:rsidP="00BB0257">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cstheme="minorHAnsi"/>
        </w:rPr>
        <w:t xml:space="preserve"> </w:t>
      </w:r>
      <w:r w:rsidRPr="00D938F3">
        <w:rPr>
          <w:rFonts w:ascii="Times New Roman" w:hAnsi="Times New Roman" w:cs="Times New Roman"/>
        </w:rPr>
        <w:t xml:space="preserve">Có </w:t>
      </w:r>
    </w:p>
    <w:p w:rsidR="00BB0257" w:rsidRDefault="00BB0257" w:rsidP="00BB0257">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Không</w:t>
      </w:r>
    </w:p>
    <w:p w:rsidR="00027720" w:rsidRPr="00D938F3" w:rsidRDefault="00027720" w:rsidP="00BB0257">
      <w:pPr>
        <w:pStyle w:val="ListParagraph"/>
        <w:tabs>
          <w:tab w:val="left" w:pos="426"/>
        </w:tabs>
        <w:spacing w:after="120" w:line="276" w:lineRule="auto"/>
        <w:ind w:left="0"/>
        <w:contextualSpacing w:val="0"/>
        <w:rPr>
          <w:rFonts w:ascii="Times New Roman" w:hAnsi="Times New Roman" w:cs="Times New Roman"/>
        </w:rPr>
      </w:pPr>
    </w:p>
    <w:p w:rsidR="00E7217E" w:rsidRPr="00D938F3" w:rsidRDefault="00E7217E" w:rsidP="00E7217E">
      <w:pPr>
        <w:pStyle w:val="ListParagraph"/>
        <w:numPr>
          <w:ilvl w:val="0"/>
          <w:numId w:val="10"/>
        </w:numPr>
        <w:tabs>
          <w:tab w:val="left" w:pos="426"/>
        </w:tabs>
        <w:spacing w:after="120" w:line="276" w:lineRule="auto"/>
        <w:ind w:left="0" w:firstLine="0"/>
        <w:contextualSpacing w:val="0"/>
        <w:rPr>
          <w:rFonts w:ascii="Times New Roman" w:hAnsi="Times New Roman" w:cs="Times New Roman"/>
          <w:b/>
        </w:rPr>
      </w:pPr>
      <w:r w:rsidRPr="00D938F3">
        <w:rPr>
          <w:rFonts w:ascii="Times New Roman" w:hAnsi="Times New Roman" w:cs="Times New Roman"/>
          <w:b/>
        </w:rPr>
        <w:t>ĐẶC TÍNH SẢN PHẨM</w:t>
      </w:r>
    </w:p>
    <w:p w:rsidR="00E7217E" w:rsidRPr="00D938F3" w:rsidRDefault="00E7217E" w:rsidP="00E7217E">
      <w:pPr>
        <w:pStyle w:val="ListParagraph"/>
        <w:numPr>
          <w:ilvl w:val="0"/>
          <w:numId w:val="7"/>
        </w:numPr>
        <w:tabs>
          <w:tab w:val="left" w:pos="426"/>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 xml:space="preserve">Mặt hàng công ty muốn kinh doanh trên Amazon thuộc lĩnh vực nào? </w:t>
      </w:r>
      <w:r w:rsidRPr="00D938F3">
        <w:rPr>
          <w:rFonts w:ascii="Times New Roman" w:hAnsi="Times New Roman" w:cs="Times New Roman"/>
          <w:i/>
        </w:rPr>
        <w:t>(có thể chọn nhiều mục)</w:t>
      </w:r>
    </w:p>
    <w:p w:rsidR="00D938F3" w:rsidRDefault="00D938F3" w:rsidP="00E7217E">
      <w:pPr>
        <w:pStyle w:val="ListParagraph"/>
        <w:tabs>
          <w:tab w:val="left" w:pos="426"/>
        </w:tabs>
        <w:spacing w:after="120" w:line="276" w:lineRule="auto"/>
        <w:ind w:left="0"/>
        <w:contextualSpacing w:val="0"/>
        <w:rPr>
          <w:rFonts w:ascii="Times New Roman" w:hAnsi="Times New Roman" w:cs="Times New Roman"/>
        </w:rPr>
        <w:sectPr w:rsidR="00D938F3" w:rsidSect="007E4AE5">
          <w:pgSz w:w="11906" w:h="16838"/>
          <w:pgMar w:top="1560" w:right="1440" w:bottom="1418" w:left="1440" w:header="708" w:footer="708" w:gutter="0"/>
          <w:cols w:space="708"/>
          <w:docGrid w:linePitch="360"/>
        </w:sectPr>
      </w:pPr>
    </w:p>
    <w:p w:rsidR="00E7217E" w:rsidRPr="00D938F3" w:rsidRDefault="00E7217E" w:rsidP="00E7217E">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Thủ công mỹ nghệ</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Đồ thêu</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Đồ dệt</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Đồ đan</w:t>
      </w:r>
    </w:p>
    <w:p w:rsidR="00E7217E" w:rsidRPr="00D938F3" w:rsidRDefault="00027720" w:rsidP="00E7217E">
      <w:pPr>
        <w:pStyle w:val="ListParagraph"/>
        <w:tabs>
          <w:tab w:val="left" w:pos="426"/>
        </w:tabs>
        <w:spacing w:after="120" w:line="276" w:lineRule="auto"/>
        <w:ind w:left="0"/>
        <w:contextualSpacing w:val="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7217E" w:rsidRPr="00D938F3">
        <w:rPr>
          <w:rFonts w:ascii="Times New Roman" w:hAnsi="Times New Roman" w:cs="Times New Roman"/>
        </w:rPr>
        <w:sym w:font="Wingdings" w:char="F0A8"/>
      </w:r>
      <w:r w:rsidR="00E7217E" w:rsidRPr="00D938F3">
        <w:rPr>
          <w:rFonts w:ascii="Times New Roman" w:hAnsi="Times New Roman" w:cs="Times New Roman"/>
        </w:rPr>
        <w:t xml:space="preserve"> Da giày, túi xách</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Giày dép </w:t>
      </w:r>
      <w:proofErr w:type="gramStart"/>
      <w:r w:rsidRPr="00D938F3">
        <w:rPr>
          <w:rFonts w:ascii="Times New Roman" w:hAnsi="Times New Roman" w:cs="Times New Roman"/>
        </w:rPr>
        <w:t>theo</w:t>
      </w:r>
      <w:proofErr w:type="gramEnd"/>
      <w:r w:rsidRPr="00D938F3">
        <w:rPr>
          <w:rFonts w:ascii="Times New Roman" w:hAnsi="Times New Roman" w:cs="Times New Roman"/>
        </w:rPr>
        <w:t xml:space="preserve"> phong cách nước ngoài</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Phụ kiện, Túi xách cho phụ nữ</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Phụ kiên, Túi xách cho nam giới</w:t>
      </w:r>
    </w:p>
    <w:p w:rsidR="00E7217E" w:rsidRPr="00D938F3" w:rsidRDefault="00027720" w:rsidP="00E7217E">
      <w:pPr>
        <w:pStyle w:val="ListParagraph"/>
        <w:tabs>
          <w:tab w:val="left" w:pos="426"/>
        </w:tabs>
        <w:spacing w:after="120" w:line="276" w:lineRule="auto"/>
        <w:ind w:left="0"/>
        <w:contextualSpacing w:val="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7217E" w:rsidRPr="00D938F3">
        <w:rPr>
          <w:rFonts w:ascii="Times New Roman" w:hAnsi="Times New Roman" w:cs="Times New Roman"/>
        </w:rPr>
        <w:sym w:font="Wingdings" w:char="F0A8"/>
      </w:r>
      <w:r w:rsidR="00E7217E" w:rsidRPr="00D938F3">
        <w:rPr>
          <w:rFonts w:ascii="Times New Roman" w:hAnsi="Times New Roman" w:cs="Times New Roman"/>
        </w:rPr>
        <w:t xml:space="preserve"> Dệt may</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Quần áo nam</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Quần áo nữ</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Quần áo trẻ em</w:t>
      </w:r>
    </w:p>
    <w:p w:rsidR="00E7217E" w:rsidRPr="00D938F3" w:rsidRDefault="00027720" w:rsidP="00E7217E">
      <w:pPr>
        <w:pStyle w:val="ListParagraph"/>
        <w:tabs>
          <w:tab w:val="left" w:pos="426"/>
        </w:tabs>
        <w:spacing w:after="120" w:line="276" w:lineRule="auto"/>
        <w:ind w:left="0"/>
        <w:contextualSpacing w:val="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7217E" w:rsidRPr="00D938F3">
        <w:rPr>
          <w:rFonts w:ascii="Times New Roman" w:hAnsi="Times New Roman" w:cs="Times New Roman"/>
        </w:rPr>
        <w:sym w:font="Wingdings" w:char="F0A8"/>
      </w:r>
      <w:r w:rsidR="00E7217E" w:rsidRPr="00D938F3">
        <w:rPr>
          <w:rFonts w:ascii="Times New Roman" w:hAnsi="Times New Roman" w:cs="Times New Roman"/>
        </w:rPr>
        <w:t xml:space="preserve"> Đồ gia dụng/ Đồ dùng văn phòng:</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Đồ trang trí nhỏ, nhẹ và tinh tế</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Trang thiết bị văn phòng</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Đồ nội thất nhỏ, gọn có thể dễ dàng vận chuyển</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lastRenderedPageBreak/>
        <w:sym w:font="Wingdings" w:char="F0A8"/>
      </w:r>
      <w:r w:rsidRPr="00D938F3">
        <w:rPr>
          <w:rFonts w:ascii="Times New Roman" w:hAnsi="Times New Roman" w:cs="Times New Roman"/>
        </w:rPr>
        <w:t xml:space="preserve"> Ga, đệm, gối</w:t>
      </w:r>
    </w:p>
    <w:p w:rsidR="00E7217E" w:rsidRPr="00D938F3" w:rsidRDefault="00027720" w:rsidP="00E7217E">
      <w:pPr>
        <w:pStyle w:val="ListParagraph"/>
        <w:tabs>
          <w:tab w:val="left" w:pos="426"/>
        </w:tabs>
        <w:spacing w:after="120" w:line="276" w:lineRule="auto"/>
        <w:ind w:left="0"/>
        <w:contextualSpacing w:val="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7217E" w:rsidRPr="00D938F3">
        <w:rPr>
          <w:rFonts w:ascii="Times New Roman" w:hAnsi="Times New Roman" w:cs="Times New Roman"/>
        </w:rPr>
        <w:sym w:font="Wingdings" w:char="F0A8"/>
      </w:r>
      <w:r w:rsidR="00E7217E" w:rsidRPr="00D938F3">
        <w:rPr>
          <w:rFonts w:ascii="Times New Roman" w:hAnsi="Times New Roman" w:cs="Times New Roman"/>
        </w:rPr>
        <w:t xml:space="preserve"> Đồ chơi</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Đồ chơi mang tính giáo dục</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Đồ chơi điện tử</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Đồ chơi lắp ghép xây dựng</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Búp bê</w:t>
      </w:r>
    </w:p>
    <w:p w:rsidR="00E7217E" w:rsidRPr="00D938F3" w:rsidRDefault="00027720" w:rsidP="00E7217E">
      <w:pPr>
        <w:pStyle w:val="ListParagraph"/>
        <w:tabs>
          <w:tab w:val="left" w:pos="426"/>
        </w:tabs>
        <w:spacing w:after="120" w:line="276" w:lineRule="auto"/>
        <w:ind w:left="0"/>
        <w:contextualSpacing w:val="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7217E" w:rsidRPr="00D938F3">
        <w:rPr>
          <w:rFonts w:ascii="Times New Roman" w:hAnsi="Times New Roman" w:cs="Times New Roman"/>
        </w:rPr>
        <w:sym w:font="Wingdings" w:char="F0A8"/>
      </w:r>
      <w:r w:rsidR="00E7217E" w:rsidRPr="00D938F3">
        <w:rPr>
          <w:rFonts w:ascii="Times New Roman" w:hAnsi="Times New Roman" w:cs="Times New Roman"/>
        </w:rPr>
        <w:t xml:space="preserve"> Điện tử/ Điện</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Thiết bị âm thanh</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Sản phẩm LED</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Phụ kiện</w:t>
      </w:r>
    </w:p>
    <w:p w:rsidR="00E7217E" w:rsidRPr="00D938F3" w:rsidRDefault="00027720" w:rsidP="00E7217E">
      <w:pPr>
        <w:pStyle w:val="ListParagraph"/>
        <w:tabs>
          <w:tab w:val="left" w:pos="426"/>
        </w:tabs>
        <w:spacing w:after="120" w:line="276" w:lineRule="auto"/>
        <w:ind w:left="0"/>
        <w:contextualSpacing w:val="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7217E" w:rsidRPr="00D938F3">
        <w:rPr>
          <w:rFonts w:ascii="Times New Roman" w:hAnsi="Times New Roman" w:cs="Times New Roman"/>
        </w:rPr>
        <w:sym w:font="Wingdings" w:char="F0A8"/>
      </w:r>
      <w:r w:rsidR="00E7217E" w:rsidRPr="00D938F3">
        <w:rPr>
          <w:rFonts w:ascii="Times New Roman" w:hAnsi="Times New Roman" w:cs="Times New Roman"/>
        </w:rPr>
        <w:t xml:space="preserve"> Thực phẩm chức năng hay chăm sóc sức khỏe (có chứng nhận U.S FDA và phù hợp với FBA)</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Đồ làm đẹp cho phụ nữ</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Thuốc bổ</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Các sản phẩm đồ ăn, sấy lọai khô</w:t>
      </w:r>
    </w:p>
    <w:p w:rsidR="00E7217E" w:rsidRPr="00D938F3" w:rsidRDefault="00E7217E" w:rsidP="00E7217E">
      <w:pPr>
        <w:pStyle w:val="ListParagraph"/>
        <w:tabs>
          <w:tab w:val="left" w:pos="426"/>
        </w:tabs>
        <w:spacing w:after="120" w:line="276" w:lineRule="auto"/>
        <w:ind w:left="0" w:firstLine="709"/>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Thực phẩm chế biến </w:t>
      </w:r>
    </w:p>
    <w:p w:rsidR="00E7217E" w:rsidRPr="00D938F3" w:rsidRDefault="00E7217E" w:rsidP="00E7217E">
      <w:pPr>
        <w:tabs>
          <w:tab w:val="left" w:leader="dot" w:pos="8931"/>
        </w:tabs>
        <w:spacing w:after="120" w:line="276" w:lineRule="auto"/>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Lĩnh vực Khác </w:t>
      </w:r>
    </w:p>
    <w:p w:rsidR="00D938F3" w:rsidRDefault="00D938F3" w:rsidP="00E7217E">
      <w:pPr>
        <w:tabs>
          <w:tab w:val="left" w:leader="dot" w:pos="8931"/>
        </w:tabs>
        <w:spacing w:after="120" w:line="276" w:lineRule="auto"/>
        <w:rPr>
          <w:rFonts w:ascii="Times New Roman" w:hAnsi="Times New Roman" w:cs="Times New Roman"/>
        </w:rPr>
        <w:sectPr w:rsidR="00D938F3" w:rsidSect="00D938F3">
          <w:type w:val="continuous"/>
          <w:pgSz w:w="11906" w:h="16838"/>
          <w:pgMar w:top="1560" w:right="1440" w:bottom="1418" w:left="1440" w:header="708" w:footer="708" w:gutter="0"/>
          <w:cols w:num="2" w:space="708"/>
          <w:docGrid w:linePitch="360"/>
        </w:sectPr>
      </w:pPr>
    </w:p>
    <w:p w:rsidR="00E7217E" w:rsidRPr="00D938F3" w:rsidRDefault="00E7217E" w:rsidP="00E7217E">
      <w:pPr>
        <w:tabs>
          <w:tab w:val="left" w:leader="dot" w:pos="8931"/>
        </w:tabs>
        <w:spacing w:after="120" w:line="276" w:lineRule="auto"/>
        <w:rPr>
          <w:rFonts w:ascii="Times New Roman" w:hAnsi="Times New Roman" w:cs="Times New Roman"/>
        </w:rPr>
      </w:pPr>
      <w:r w:rsidRPr="00D938F3">
        <w:rPr>
          <w:rFonts w:ascii="Times New Roman" w:hAnsi="Times New Roman" w:cs="Times New Roman"/>
        </w:rPr>
        <w:t>(Cụ thể:</w:t>
      </w:r>
      <w:r w:rsidRPr="00D938F3">
        <w:rPr>
          <w:rFonts w:ascii="Times New Roman" w:hAnsi="Times New Roman" w:cs="Times New Roman"/>
        </w:rPr>
        <w:tab/>
      </w:r>
      <w:r w:rsidR="009E776D" w:rsidRPr="00D938F3">
        <w:rPr>
          <w:rFonts w:ascii="Times New Roman" w:hAnsi="Times New Roman" w:cs="Times New Roman"/>
        </w:rPr>
        <w:tab/>
      </w:r>
      <w:r w:rsidR="009E776D" w:rsidRPr="00D938F3">
        <w:rPr>
          <w:rFonts w:ascii="Times New Roman" w:hAnsi="Times New Roman" w:cs="Times New Roman"/>
        </w:rPr>
        <w:tab/>
      </w:r>
      <w:r w:rsidRPr="00D938F3">
        <w:rPr>
          <w:rFonts w:ascii="Times New Roman" w:hAnsi="Times New Roman" w:cs="Times New Roman"/>
        </w:rPr>
        <w:t>)</w:t>
      </w:r>
    </w:p>
    <w:p w:rsidR="00E7217E" w:rsidRPr="00D938F3" w:rsidRDefault="00E7217E" w:rsidP="00E7217E">
      <w:pPr>
        <w:pStyle w:val="ListParagraph"/>
        <w:numPr>
          <w:ilvl w:val="0"/>
          <w:numId w:val="7"/>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Mặt hàng của bạn có chi tiết, cách sử dụng hay các thông tin sản phẩm bằng Tiếng Anh chưa? (một số sản phẩm như gia dụng, hay thực phẩm chức năng có những yêu cầu bắt buộc riêng)</w:t>
      </w:r>
    </w:p>
    <w:p w:rsidR="00E7217E" w:rsidRPr="00D938F3" w:rsidRDefault="00E7217E" w:rsidP="00E7217E">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Có </w:t>
      </w:r>
    </w:p>
    <w:p w:rsidR="00E7217E" w:rsidRDefault="00E7217E" w:rsidP="00E7217E">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Không</w:t>
      </w:r>
    </w:p>
    <w:p w:rsidR="00D25903" w:rsidRPr="00D938F3" w:rsidRDefault="00D25903" w:rsidP="00E7217E">
      <w:pPr>
        <w:pStyle w:val="ListParagraph"/>
        <w:tabs>
          <w:tab w:val="left" w:pos="426"/>
        </w:tabs>
        <w:spacing w:after="120" w:line="276" w:lineRule="auto"/>
        <w:ind w:left="0"/>
        <w:contextualSpacing w:val="0"/>
        <w:rPr>
          <w:rFonts w:ascii="Times New Roman" w:hAnsi="Times New Roman" w:cs="Times New Roman"/>
        </w:rPr>
      </w:pPr>
    </w:p>
    <w:p w:rsidR="004225AD" w:rsidRPr="00D938F3" w:rsidRDefault="00B17CC3" w:rsidP="00161DBC">
      <w:pPr>
        <w:pStyle w:val="ListParagraph"/>
        <w:numPr>
          <w:ilvl w:val="0"/>
          <w:numId w:val="10"/>
        </w:numPr>
        <w:tabs>
          <w:tab w:val="left" w:pos="426"/>
        </w:tabs>
        <w:spacing w:after="120" w:line="276" w:lineRule="auto"/>
        <w:ind w:left="0" w:firstLine="0"/>
        <w:contextualSpacing w:val="0"/>
        <w:rPr>
          <w:rFonts w:ascii="Times New Roman" w:hAnsi="Times New Roman" w:cs="Times New Roman"/>
          <w:b/>
          <w:caps/>
        </w:rPr>
      </w:pPr>
      <w:r w:rsidRPr="00D938F3">
        <w:rPr>
          <w:rFonts w:ascii="Times New Roman" w:hAnsi="Times New Roman" w:cs="Times New Roman"/>
          <w:b/>
          <w:caps/>
        </w:rPr>
        <w:t>Kinh nghiệm thương mại điện tử</w:t>
      </w:r>
    </w:p>
    <w:p w:rsidR="001613CA" w:rsidRPr="00D938F3" w:rsidRDefault="00B17CC3" w:rsidP="00161DBC">
      <w:pPr>
        <w:pStyle w:val="ListParagraph"/>
        <w:numPr>
          <w:ilvl w:val="0"/>
          <w:numId w:val="12"/>
        </w:numPr>
        <w:tabs>
          <w:tab w:val="left" w:pos="426"/>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 xml:space="preserve">Doanh nghiệp của bạn có ít nhất 1 năm kinh nghiệm </w:t>
      </w:r>
      <w:r w:rsidR="00D52B31" w:rsidRPr="00D938F3">
        <w:rPr>
          <w:rFonts w:ascii="Times New Roman" w:hAnsi="Times New Roman" w:cs="Times New Roman"/>
        </w:rPr>
        <w:t xml:space="preserve">TMDT </w:t>
      </w:r>
      <w:r w:rsidRPr="00D938F3">
        <w:rPr>
          <w:rFonts w:ascii="Times New Roman" w:hAnsi="Times New Roman" w:cs="Times New Roman"/>
        </w:rPr>
        <w:t>trong những lĩnh vực nào</w:t>
      </w:r>
      <w:r w:rsidR="00FF4D24" w:rsidRPr="00D938F3">
        <w:rPr>
          <w:rFonts w:ascii="Times New Roman" w:hAnsi="Times New Roman" w:cs="Times New Roman"/>
        </w:rPr>
        <w:t xml:space="preserve"> dưới đây</w:t>
      </w:r>
      <w:r w:rsidRPr="00D938F3">
        <w:rPr>
          <w:rFonts w:ascii="Times New Roman" w:hAnsi="Times New Roman" w:cs="Times New Roman"/>
        </w:rPr>
        <w:t>?</w:t>
      </w:r>
      <w:r w:rsidR="00C10354" w:rsidRPr="00D938F3">
        <w:rPr>
          <w:rFonts w:ascii="Times New Roman" w:hAnsi="Times New Roman" w:cs="Times New Roman"/>
        </w:rPr>
        <w:t xml:space="preserve"> </w:t>
      </w:r>
      <w:r w:rsidR="00C10354" w:rsidRPr="00D938F3">
        <w:rPr>
          <w:rFonts w:ascii="Times New Roman" w:hAnsi="Times New Roman" w:cs="Times New Roman"/>
          <w:i/>
        </w:rPr>
        <w:t>(có thể chọn nhiều mục)</w:t>
      </w:r>
    </w:p>
    <w:tbl>
      <w:tblPr>
        <w:tblStyle w:val="TableGrid"/>
        <w:tblW w:w="8505" w:type="dxa"/>
        <w:tblInd w:w="-5" w:type="dxa"/>
        <w:tblLayout w:type="fixed"/>
        <w:tblLook w:val="04A0" w:firstRow="1" w:lastRow="0" w:firstColumn="1" w:lastColumn="0" w:noHBand="0" w:noVBand="1"/>
      </w:tblPr>
      <w:tblGrid>
        <w:gridCol w:w="4652"/>
        <w:gridCol w:w="1926"/>
        <w:gridCol w:w="1927"/>
      </w:tblGrid>
      <w:tr w:rsidR="009030FA" w:rsidRPr="00D938F3" w:rsidTr="009030FA">
        <w:tc>
          <w:tcPr>
            <w:tcW w:w="4652" w:type="dxa"/>
            <w:vAlign w:val="center"/>
          </w:tcPr>
          <w:p w:rsidR="009030FA" w:rsidRPr="00D938F3" w:rsidRDefault="009030FA" w:rsidP="00E858B4">
            <w:pPr>
              <w:pStyle w:val="ListParagraph"/>
              <w:tabs>
                <w:tab w:val="left" w:pos="426"/>
              </w:tabs>
              <w:spacing w:after="120" w:line="276" w:lineRule="auto"/>
              <w:ind w:left="0"/>
              <w:contextualSpacing w:val="0"/>
              <w:jc w:val="center"/>
              <w:rPr>
                <w:rFonts w:ascii="Times New Roman" w:hAnsi="Times New Roman" w:cs="Times New Roman"/>
                <w:b/>
              </w:rPr>
            </w:pPr>
            <w:r w:rsidRPr="00D938F3">
              <w:rPr>
                <w:rFonts w:ascii="Times New Roman" w:hAnsi="Times New Roman" w:cs="Times New Roman"/>
                <w:b/>
              </w:rPr>
              <w:t>Loại hình</w:t>
            </w:r>
          </w:p>
        </w:tc>
        <w:tc>
          <w:tcPr>
            <w:tcW w:w="1926" w:type="dxa"/>
            <w:vAlign w:val="center"/>
          </w:tcPr>
          <w:p w:rsidR="009030FA" w:rsidRPr="00D938F3" w:rsidRDefault="009030FA" w:rsidP="00E858B4">
            <w:pPr>
              <w:pStyle w:val="ListParagraph"/>
              <w:tabs>
                <w:tab w:val="left" w:pos="426"/>
              </w:tabs>
              <w:spacing w:after="120" w:line="276" w:lineRule="auto"/>
              <w:ind w:left="0"/>
              <w:contextualSpacing w:val="0"/>
              <w:jc w:val="center"/>
              <w:rPr>
                <w:rFonts w:ascii="Times New Roman" w:hAnsi="Times New Roman" w:cs="Times New Roman"/>
                <w:b/>
              </w:rPr>
            </w:pPr>
            <w:r w:rsidRPr="00D938F3">
              <w:rPr>
                <w:rFonts w:ascii="Times New Roman" w:hAnsi="Times New Roman" w:cs="Times New Roman"/>
                <w:b/>
              </w:rPr>
              <w:t>Có</w:t>
            </w:r>
          </w:p>
        </w:tc>
        <w:tc>
          <w:tcPr>
            <w:tcW w:w="1927" w:type="dxa"/>
            <w:vAlign w:val="center"/>
          </w:tcPr>
          <w:p w:rsidR="009030FA" w:rsidRPr="00D938F3" w:rsidRDefault="009030FA" w:rsidP="00E858B4">
            <w:pPr>
              <w:pStyle w:val="ListParagraph"/>
              <w:tabs>
                <w:tab w:val="left" w:pos="426"/>
              </w:tabs>
              <w:spacing w:after="120" w:line="276" w:lineRule="auto"/>
              <w:ind w:left="0"/>
              <w:contextualSpacing w:val="0"/>
              <w:jc w:val="center"/>
              <w:rPr>
                <w:rFonts w:ascii="Times New Roman" w:hAnsi="Times New Roman" w:cs="Times New Roman"/>
                <w:b/>
              </w:rPr>
            </w:pPr>
            <w:r w:rsidRPr="00D938F3">
              <w:rPr>
                <w:rFonts w:ascii="Times New Roman" w:hAnsi="Times New Roman" w:cs="Times New Roman"/>
                <w:b/>
              </w:rPr>
              <w:t>Không</w:t>
            </w:r>
          </w:p>
        </w:tc>
      </w:tr>
      <w:tr w:rsidR="009030FA" w:rsidRPr="00D938F3" w:rsidTr="00D938F3">
        <w:trPr>
          <w:trHeight w:val="330"/>
        </w:trPr>
        <w:tc>
          <w:tcPr>
            <w:tcW w:w="4652" w:type="dxa"/>
            <w:vAlign w:val="center"/>
          </w:tcPr>
          <w:p w:rsidR="009030FA" w:rsidRPr="00D938F3" w:rsidRDefault="009030FA" w:rsidP="00E858B4">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t>Bán hàng theo hình thức B2B</w:t>
            </w:r>
          </w:p>
        </w:tc>
        <w:tc>
          <w:tcPr>
            <w:tcW w:w="1926" w:type="dxa"/>
            <w:vAlign w:val="center"/>
          </w:tcPr>
          <w:p w:rsidR="009030FA" w:rsidRPr="00D938F3" w:rsidRDefault="009030FA" w:rsidP="00E858B4">
            <w:pPr>
              <w:pStyle w:val="ListParagraph"/>
              <w:tabs>
                <w:tab w:val="left" w:pos="426"/>
              </w:tabs>
              <w:spacing w:after="120" w:line="276" w:lineRule="auto"/>
              <w:ind w:left="0"/>
              <w:contextualSpacing w:val="0"/>
              <w:jc w:val="center"/>
              <w:rPr>
                <w:rFonts w:ascii="Times New Roman" w:hAnsi="Times New Roman" w:cs="Times New Roman"/>
              </w:rPr>
            </w:pPr>
            <w:r w:rsidRPr="00D938F3">
              <w:rPr>
                <w:rFonts w:ascii="Times New Roman" w:hAnsi="Times New Roman" w:cs="Times New Roman"/>
              </w:rPr>
              <w:sym w:font="Wingdings" w:char="F0A8"/>
            </w:r>
          </w:p>
        </w:tc>
        <w:tc>
          <w:tcPr>
            <w:tcW w:w="1927" w:type="dxa"/>
            <w:vAlign w:val="center"/>
          </w:tcPr>
          <w:p w:rsidR="009030FA" w:rsidRPr="00D938F3" w:rsidRDefault="009030FA" w:rsidP="00E858B4">
            <w:pPr>
              <w:pStyle w:val="ListParagraph"/>
              <w:tabs>
                <w:tab w:val="left" w:pos="426"/>
              </w:tabs>
              <w:spacing w:after="120" w:line="276" w:lineRule="auto"/>
              <w:ind w:left="0"/>
              <w:contextualSpacing w:val="0"/>
              <w:jc w:val="center"/>
              <w:rPr>
                <w:rFonts w:ascii="Times New Roman" w:hAnsi="Times New Roman" w:cs="Times New Roman"/>
              </w:rPr>
            </w:pPr>
            <w:r w:rsidRPr="00D938F3">
              <w:rPr>
                <w:rFonts w:ascii="Times New Roman" w:hAnsi="Times New Roman" w:cs="Times New Roman"/>
              </w:rPr>
              <w:sym w:font="Wingdings" w:char="F0A8"/>
            </w:r>
          </w:p>
        </w:tc>
      </w:tr>
      <w:tr w:rsidR="009030FA" w:rsidRPr="00D938F3" w:rsidTr="00D938F3">
        <w:trPr>
          <w:trHeight w:val="195"/>
        </w:trPr>
        <w:tc>
          <w:tcPr>
            <w:tcW w:w="4652" w:type="dxa"/>
            <w:vAlign w:val="center"/>
          </w:tcPr>
          <w:p w:rsidR="009030FA" w:rsidRPr="00D938F3" w:rsidRDefault="009030FA" w:rsidP="00E858B4">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t>Bán hàng theo hình thức B2C</w:t>
            </w:r>
          </w:p>
        </w:tc>
        <w:tc>
          <w:tcPr>
            <w:tcW w:w="1926" w:type="dxa"/>
            <w:vAlign w:val="center"/>
          </w:tcPr>
          <w:p w:rsidR="009030FA" w:rsidRPr="00D938F3" w:rsidRDefault="009030FA" w:rsidP="00E858B4">
            <w:pPr>
              <w:pStyle w:val="ListParagraph"/>
              <w:tabs>
                <w:tab w:val="left" w:pos="426"/>
              </w:tabs>
              <w:spacing w:after="120" w:line="276" w:lineRule="auto"/>
              <w:ind w:left="0"/>
              <w:contextualSpacing w:val="0"/>
              <w:jc w:val="center"/>
              <w:rPr>
                <w:rFonts w:ascii="Times New Roman" w:hAnsi="Times New Roman" w:cs="Times New Roman"/>
              </w:rPr>
            </w:pPr>
            <w:r w:rsidRPr="00D938F3">
              <w:rPr>
                <w:rFonts w:ascii="Times New Roman" w:hAnsi="Times New Roman" w:cs="Times New Roman"/>
              </w:rPr>
              <w:sym w:font="Wingdings" w:char="F0A8"/>
            </w:r>
          </w:p>
        </w:tc>
        <w:tc>
          <w:tcPr>
            <w:tcW w:w="1927" w:type="dxa"/>
            <w:vAlign w:val="center"/>
          </w:tcPr>
          <w:p w:rsidR="009030FA" w:rsidRPr="00D938F3" w:rsidRDefault="009030FA" w:rsidP="00E858B4">
            <w:pPr>
              <w:pStyle w:val="ListParagraph"/>
              <w:tabs>
                <w:tab w:val="left" w:pos="426"/>
              </w:tabs>
              <w:spacing w:after="120" w:line="276" w:lineRule="auto"/>
              <w:ind w:left="0"/>
              <w:contextualSpacing w:val="0"/>
              <w:jc w:val="center"/>
              <w:rPr>
                <w:rFonts w:ascii="Times New Roman" w:hAnsi="Times New Roman" w:cs="Times New Roman"/>
              </w:rPr>
            </w:pPr>
            <w:r w:rsidRPr="00D938F3">
              <w:rPr>
                <w:rFonts w:ascii="Times New Roman" w:hAnsi="Times New Roman" w:cs="Times New Roman"/>
              </w:rPr>
              <w:sym w:font="Wingdings" w:char="F0A8"/>
            </w:r>
          </w:p>
        </w:tc>
      </w:tr>
      <w:tr w:rsidR="009030FA" w:rsidRPr="00D938F3" w:rsidTr="00D938F3">
        <w:trPr>
          <w:trHeight w:val="700"/>
        </w:trPr>
        <w:tc>
          <w:tcPr>
            <w:tcW w:w="4652" w:type="dxa"/>
            <w:vAlign w:val="center"/>
          </w:tcPr>
          <w:p w:rsidR="009030FA" w:rsidRPr="00D938F3" w:rsidRDefault="009030FA" w:rsidP="004F2410">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t>Bán hàng online trên các nền tảng trong nước, ví dụ: Tiki, Vatgia, Sendo…</w:t>
            </w:r>
          </w:p>
        </w:tc>
        <w:tc>
          <w:tcPr>
            <w:tcW w:w="1926" w:type="dxa"/>
            <w:vAlign w:val="center"/>
          </w:tcPr>
          <w:p w:rsidR="009030FA" w:rsidRPr="00D938F3" w:rsidRDefault="009030FA" w:rsidP="00E858B4">
            <w:pPr>
              <w:pStyle w:val="ListParagraph"/>
              <w:tabs>
                <w:tab w:val="left" w:pos="426"/>
              </w:tabs>
              <w:spacing w:after="120" w:line="276" w:lineRule="auto"/>
              <w:ind w:left="0"/>
              <w:contextualSpacing w:val="0"/>
              <w:jc w:val="center"/>
              <w:rPr>
                <w:rFonts w:ascii="Times New Roman" w:hAnsi="Times New Roman" w:cs="Times New Roman"/>
              </w:rPr>
            </w:pPr>
            <w:r w:rsidRPr="00D938F3">
              <w:rPr>
                <w:rFonts w:ascii="Times New Roman" w:hAnsi="Times New Roman" w:cs="Times New Roman"/>
              </w:rPr>
              <w:sym w:font="Wingdings" w:char="F0A8"/>
            </w:r>
          </w:p>
        </w:tc>
        <w:tc>
          <w:tcPr>
            <w:tcW w:w="1927" w:type="dxa"/>
            <w:vAlign w:val="center"/>
          </w:tcPr>
          <w:p w:rsidR="009030FA" w:rsidRPr="00D938F3" w:rsidRDefault="009030FA" w:rsidP="00E858B4">
            <w:pPr>
              <w:pStyle w:val="ListParagraph"/>
              <w:tabs>
                <w:tab w:val="left" w:pos="426"/>
              </w:tabs>
              <w:spacing w:after="120" w:line="276" w:lineRule="auto"/>
              <w:ind w:left="0"/>
              <w:contextualSpacing w:val="0"/>
              <w:jc w:val="center"/>
              <w:rPr>
                <w:rFonts w:ascii="Times New Roman" w:hAnsi="Times New Roman" w:cs="Times New Roman"/>
              </w:rPr>
            </w:pPr>
            <w:r w:rsidRPr="00D938F3">
              <w:rPr>
                <w:rFonts w:ascii="Times New Roman" w:hAnsi="Times New Roman" w:cs="Times New Roman"/>
              </w:rPr>
              <w:sym w:font="Wingdings" w:char="F0A8"/>
            </w:r>
          </w:p>
        </w:tc>
      </w:tr>
      <w:tr w:rsidR="009030FA" w:rsidRPr="00D938F3" w:rsidTr="00D938F3">
        <w:trPr>
          <w:trHeight w:val="555"/>
        </w:trPr>
        <w:tc>
          <w:tcPr>
            <w:tcW w:w="4652" w:type="dxa"/>
            <w:vAlign w:val="center"/>
          </w:tcPr>
          <w:p w:rsidR="009030FA" w:rsidRPr="00D938F3" w:rsidRDefault="009030FA" w:rsidP="00E858B4">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t>Bán hàng online trên các nền tảng nước ngoài, ví dụ: Alibaba, Ebay, Lazada….</w:t>
            </w:r>
          </w:p>
        </w:tc>
        <w:tc>
          <w:tcPr>
            <w:tcW w:w="1926" w:type="dxa"/>
            <w:vAlign w:val="center"/>
          </w:tcPr>
          <w:p w:rsidR="009030FA" w:rsidRPr="00D938F3" w:rsidRDefault="009030FA" w:rsidP="00E858B4">
            <w:pPr>
              <w:pStyle w:val="ListParagraph"/>
              <w:tabs>
                <w:tab w:val="left" w:pos="426"/>
              </w:tabs>
              <w:spacing w:after="120" w:line="276" w:lineRule="auto"/>
              <w:ind w:left="0"/>
              <w:contextualSpacing w:val="0"/>
              <w:jc w:val="center"/>
              <w:rPr>
                <w:rFonts w:ascii="Times New Roman" w:hAnsi="Times New Roman" w:cs="Times New Roman"/>
              </w:rPr>
            </w:pPr>
            <w:r w:rsidRPr="00D938F3">
              <w:rPr>
                <w:rFonts w:ascii="Times New Roman" w:hAnsi="Times New Roman" w:cs="Times New Roman"/>
              </w:rPr>
              <w:sym w:font="Wingdings" w:char="F0A8"/>
            </w:r>
          </w:p>
        </w:tc>
        <w:tc>
          <w:tcPr>
            <w:tcW w:w="1927" w:type="dxa"/>
            <w:vAlign w:val="center"/>
          </w:tcPr>
          <w:p w:rsidR="009030FA" w:rsidRPr="00D938F3" w:rsidRDefault="009030FA" w:rsidP="00E858B4">
            <w:pPr>
              <w:pStyle w:val="ListParagraph"/>
              <w:tabs>
                <w:tab w:val="left" w:pos="426"/>
              </w:tabs>
              <w:spacing w:after="120" w:line="276" w:lineRule="auto"/>
              <w:ind w:left="0"/>
              <w:contextualSpacing w:val="0"/>
              <w:jc w:val="center"/>
              <w:rPr>
                <w:rFonts w:ascii="Times New Roman" w:hAnsi="Times New Roman" w:cs="Times New Roman"/>
              </w:rPr>
            </w:pPr>
            <w:r w:rsidRPr="00D938F3">
              <w:rPr>
                <w:rFonts w:ascii="Times New Roman" w:hAnsi="Times New Roman" w:cs="Times New Roman"/>
              </w:rPr>
              <w:sym w:font="Wingdings" w:char="F0A8"/>
            </w:r>
          </w:p>
        </w:tc>
      </w:tr>
      <w:tr w:rsidR="009030FA" w:rsidRPr="00D938F3" w:rsidTr="00D938F3">
        <w:trPr>
          <w:trHeight w:val="409"/>
        </w:trPr>
        <w:tc>
          <w:tcPr>
            <w:tcW w:w="4652" w:type="dxa"/>
            <w:vAlign w:val="center"/>
          </w:tcPr>
          <w:p w:rsidR="009030FA" w:rsidRPr="00D938F3" w:rsidRDefault="009030FA" w:rsidP="00E858B4">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t>Bán hàng online trên website của chính doanh nghiệp</w:t>
            </w:r>
          </w:p>
        </w:tc>
        <w:tc>
          <w:tcPr>
            <w:tcW w:w="1926" w:type="dxa"/>
            <w:vAlign w:val="center"/>
          </w:tcPr>
          <w:p w:rsidR="009030FA" w:rsidRPr="00D938F3" w:rsidRDefault="009030FA" w:rsidP="00E858B4">
            <w:pPr>
              <w:pStyle w:val="ListParagraph"/>
              <w:tabs>
                <w:tab w:val="left" w:pos="426"/>
              </w:tabs>
              <w:spacing w:after="120" w:line="276" w:lineRule="auto"/>
              <w:ind w:left="0"/>
              <w:contextualSpacing w:val="0"/>
              <w:jc w:val="center"/>
              <w:rPr>
                <w:rFonts w:ascii="Times New Roman" w:hAnsi="Times New Roman" w:cs="Times New Roman"/>
              </w:rPr>
            </w:pPr>
            <w:r w:rsidRPr="00D938F3">
              <w:rPr>
                <w:rFonts w:ascii="Times New Roman" w:hAnsi="Times New Roman" w:cs="Times New Roman"/>
              </w:rPr>
              <w:sym w:font="Wingdings" w:char="F0A8"/>
            </w:r>
          </w:p>
        </w:tc>
        <w:tc>
          <w:tcPr>
            <w:tcW w:w="1927" w:type="dxa"/>
            <w:vAlign w:val="center"/>
          </w:tcPr>
          <w:p w:rsidR="009030FA" w:rsidRPr="00D938F3" w:rsidRDefault="009030FA" w:rsidP="00E858B4">
            <w:pPr>
              <w:pStyle w:val="ListParagraph"/>
              <w:tabs>
                <w:tab w:val="left" w:pos="426"/>
              </w:tabs>
              <w:spacing w:after="120" w:line="276" w:lineRule="auto"/>
              <w:ind w:left="0"/>
              <w:contextualSpacing w:val="0"/>
              <w:jc w:val="center"/>
              <w:rPr>
                <w:rFonts w:ascii="Times New Roman" w:hAnsi="Times New Roman" w:cs="Times New Roman"/>
              </w:rPr>
            </w:pPr>
            <w:r w:rsidRPr="00D938F3">
              <w:rPr>
                <w:rFonts w:ascii="Times New Roman" w:hAnsi="Times New Roman" w:cs="Times New Roman"/>
              </w:rPr>
              <w:sym w:font="Wingdings" w:char="F0A8"/>
            </w:r>
          </w:p>
        </w:tc>
      </w:tr>
    </w:tbl>
    <w:p w:rsidR="009F0AFA" w:rsidRPr="00D938F3" w:rsidRDefault="009F0AFA" w:rsidP="00161DBC">
      <w:pPr>
        <w:pStyle w:val="ListParagraph"/>
        <w:tabs>
          <w:tab w:val="left" w:pos="426"/>
        </w:tabs>
        <w:spacing w:after="120" w:line="276" w:lineRule="auto"/>
        <w:ind w:left="0"/>
        <w:contextualSpacing w:val="0"/>
        <w:rPr>
          <w:rFonts w:ascii="Times New Roman" w:hAnsi="Times New Roman" w:cs="Times New Roman"/>
        </w:rPr>
      </w:pPr>
    </w:p>
    <w:p w:rsidR="009030FA" w:rsidRPr="00D938F3" w:rsidRDefault="009030FA" w:rsidP="00161DBC">
      <w:pPr>
        <w:pStyle w:val="ListParagraph"/>
        <w:numPr>
          <w:ilvl w:val="0"/>
          <w:numId w:val="12"/>
        </w:numPr>
        <w:tabs>
          <w:tab w:val="left" w:pos="426"/>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Nêu tên các nền tảng TMĐT và thời gian kinh doanh:</w:t>
      </w:r>
    </w:p>
    <w:p w:rsidR="009030FA" w:rsidRPr="00D938F3" w:rsidRDefault="009030FA" w:rsidP="009030FA">
      <w:pPr>
        <w:tabs>
          <w:tab w:val="left" w:leader="dot" w:pos="8931"/>
        </w:tabs>
        <w:spacing w:after="120" w:line="276" w:lineRule="auto"/>
        <w:rPr>
          <w:rFonts w:ascii="Times New Roman" w:hAnsi="Times New Roman" w:cs="Times New Roman"/>
        </w:rPr>
      </w:pPr>
      <w:r w:rsidRPr="00D938F3">
        <w:rPr>
          <w:rFonts w:ascii="Times New Roman" w:hAnsi="Times New Roman" w:cs="Times New Roman"/>
        </w:rPr>
        <w:tab/>
      </w:r>
    </w:p>
    <w:p w:rsidR="009030FA" w:rsidRPr="00D938F3" w:rsidRDefault="009030FA" w:rsidP="009030FA">
      <w:pPr>
        <w:tabs>
          <w:tab w:val="left" w:leader="dot" w:pos="8931"/>
        </w:tabs>
        <w:spacing w:after="120" w:line="276" w:lineRule="auto"/>
        <w:rPr>
          <w:rFonts w:ascii="Times New Roman" w:hAnsi="Times New Roman" w:cs="Times New Roman"/>
        </w:rPr>
      </w:pPr>
      <w:r w:rsidRPr="00D938F3">
        <w:rPr>
          <w:rFonts w:ascii="Times New Roman" w:hAnsi="Times New Roman" w:cs="Times New Roman"/>
        </w:rPr>
        <w:tab/>
      </w:r>
    </w:p>
    <w:p w:rsidR="00AA498A" w:rsidRPr="00D938F3" w:rsidRDefault="00AA498A" w:rsidP="00AA498A">
      <w:pPr>
        <w:pStyle w:val="ListParagraph"/>
        <w:numPr>
          <w:ilvl w:val="0"/>
          <w:numId w:val="12"/>
        </w:numPr>
        <w:tabs>
          <w:tab w:val="left" w:pos="426"/>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Doanh nghiệp bạn sẵn sàng thuê những dịch vụ nào</w:t>
      </w:r>
      <w:r w:rsidR="00866C9E" w:rsidRPr="00D938F3">
        <w:rPr>
          <w:rFonts w:ascii="Times New Roman" w:hAnsi="Times New Roman" w:cs="Times New Roman"/>
        </w:rPr>
        <w:t xml:space="preserve"> cho việc bán hàng trên Amazon</w:t>
      </w:r>
      <w:r w:rsidRPr="00D938F3">
        <w:rPr>
          <w:rFonts w:ascii="Times New Roman" w:hAnsi="Times New Roman" w:cs="Times New Roman"/>
        </w:rPr>
        <w:t xml:space="preserve">? </w:t>
      </w:r>
      <w:r w:rsidR="00F70AC0" w:rsidRPr="00D938F3">
        <w:rPr>
          <w:rFonts w:ascii="Times New Roman" w:hAnsi="Times New Roman" w:cs="Times New Roman"/>
          <w:i/>
        </w:rPr>
        <w:t>(có thể chọn nhiều mục)</w:t>
      </w:r>
    </w:p>
    <w:p w:rsidR="00AA498A" w:rsidRPr="00D938F3" w:rsidRDefault="00AA498A" w:rsidP="00AA498A">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Chụp ảnh sản phẩm đạt tiêu chuẩn Amazon</w:t>
      </w:r>
    </w:p>
    <w:p w:rsidR="00AA498A" w:rsidRPr="00D938F3" w:rsidRDefault="00AA498A" w:rsidP="00AA498A">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lastRenderedPageBreak/>
        <w:sym w:font="Wingdings" w:char="F0A8"/>
      </w:r>
      <w:r w:rsidR="00DA5AE2" w:rsidRPr="00D938F3">
        <w:rPr>
          <w:rFonts w:ascii="Times New Roman" w:hAnsi="Times New Roman" w:cs="Times New Roman"/>
        </w:rPr>
        <w:t xml:space="preserve"> Viết</w:t>
      </w:r>
      <w:r w:rsidRPr="00D938F3">
        <w:rPr>
          <w:rFonts w:ascii="Times New Roman" w:hAnsi="Times New Roman" w:cs="Times New Roman"/>
        </w:rPr>
        <w:t xml:space="preserve"> mô tả sản phẩm chi tiết bằng tiếng Anh</w:t>
      </w:r>
    </w:p>
    <w:p w:rsidR="00866C9E" w:rsidRPr="00D938F3" w:rsidRDefault="00866C9E" w:rsidP="00866C9E">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Đóng gói và dán nhãn sản phẩm</w:t>
      </w:r>
    </w:p>
    <w:p w:rsidR="00632C51" w:rsidRPr="00D938F3" w:rsidRDefault="00B421CB" w:rsidP="00632C51">
      <w:pPr>
        <w:pStyle w:val="ListParagraph"/>
        <w:tabs>
          <w:tab w:val="left" w:pos="426"/>
          <w:tab w:val="center" w:pos="4513"/>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Vận chuyển hàng hóa</w:t>
      </w:r>
    </w:p>
    <w:p w:rsidR="00632C51" w:rsidRPr="00D938F3" w:rsidRDefault="00632C51" w:rsidP="00632C51">
      <w:pPr>
        <w:pStyle w:val="ListParagraph"/>
        <w:tabs>
          <w:tab w:val="left" w:pos="426"/>
          <w:tab w:val="center" w:pos="4513"/>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Quảng cáo Digital Marketing </w:t>
      </w:r>
      <w:r w:rsidRPr="00D938F3">
        <w:rPr>
          <w:rFonts w:ascii="Times New Roman" w:hAnsi="Times New Roman" w:cs="Times New Roman"/>
        </w:rPr>
        <w:tab/>
      </w:r>
    </w:p>
    <w:p w:rsidR="00866C9E" w:rsidRPr="00D938F3" w:rsidRDefault="00866C9E" w:rsidP="00866C9E">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Quản lý </w:t>
      </w:r>
      <w:r w:rsidR="00E977E7" w:rsidRPr="00D938F3">
        <w:rPr>
          <w:rFonts w:ascii="Times New Roman" w:hAnsi="Times New Roman" w:cs="Times New Roman"/>
        </w:rPr>
        <w:t xml:space="preserve">tư vấn </w:t>
      </w:r>
      <w:r w:rsidRPr="00D938F3">
        <w:rPr>
          <w:rFonts w:ascii="Times New Roman" w:hAnsi="Times New Roman" w:cs="Times New Roman"/>
        </w:rPr>
        <w:t>bán hàng trên Amazon</w:t>
      </w:r>
    </w:p>
    <w:p w:rsidR="009030FA" w:rsidRDefault="009030FA" w:rsidP="00866C9E">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Không thuê dịch vụ nào nói trên</w:t>
      </w:r>
    </w:p>
    <w:p w:rsidR="00D938F3" w:rsidRPr="00D938F3" w:rsidRDefault="00D938F3" w:rsidP="00866C9E">
      <w:pPr>
        <w:pStyle w:val="ListParagraph"/>
        <w:tabs>
          <w:tab w:val="left" w:pos="426"/>
        </w:tabs>
        <w:spacing w:after="120" w:line="276" w:lineRule="auto"/>
        <w:ind w:left="0"/>
        <w:contextualSpacing w:val="0"/>
        <w:rPr>
          <w:rFonts w:ascii="Times New Roman" w:hAnsi="Times New Roman" w:cs="Times New Roman"/>
        </w:rPr>
      </w:pPr>
    </w:p>
    <w:p w:rsidR="009F0AFA" w:rsidRPr="00D938F3" w:rsidRDefault="009F0AFA" w:rsidP="00161DBC">
      <w:pPr>
        <w:pStyle w:val="ListParagraph"/>
        <w:numPr>
          <w:ilvl w:val="0"/>
          <w:numId w:val="12"/>
        </w:numPr>
        <w:tabs>
          <w:tab w:val="left" w:pos="426"/>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 xml:space="preserve">Công ty có đội </w:t>
      </w:r>
      <w:proofErr w:type="gramStart"/>
      <w:r w:rsidRPr="00D938F3">
        <w:rPr>
          <w:rFonts w:ascii="Times New Roman" w:hAnsi="Times New Roman" w:cs="Times New Roman"/>
        </w:rPr>
        <w:t>ngũ</w:t>
      </w:r>
      <w:proofErr w:type="gramEnd"/>
      <w:r w:rsidRPr="00D938F3">
        <w:rPr>
          <w:rFonts w:ascii="Times New Roman" w:hAnsi="Times New Roman" w:cs="Times New Roman"/>
        </w:rPr>
        <w:t xml:space="preserve"> nhân viên phụ trách hoạt động thương mại điện tử?</w:t>
      </w:r>
    </w:p>
    <w:p w:rsidR="006958F1" w:rsidRPr="00D938F3" w:rsidRDefault="006958F1" w:rsidP="006958F1">
      <w:pPr>
        <w:pStyle w:val="ListParagraph"/>
        <w:tabs>
          <w:tab w:val="left" w:pos="426"/>
        </w:tabs>
        <w:spacing w:after="120" w:line="276" w:lineRule="auto"/>
        <w:ind w:left="108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01-05 người</w:t>
      </w:r>
    </w:p>
    <w:p w:rsidR="006958F1" w:rsidRPr="00D938F3" w:rsidRDefault="006958F1" w:rsidP="006958F1">
      <w:pPr>
        <w:pStyle w:val="ListParagraph"/>
        <w:tabs>
          <w:tab w:val="left" w:pos="426"/>
        </w:tabs>
        <w:spacing w:after="120" w:line="276" w:lineRule="auto"/>
        <w:ind w:left="108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05-10 người</w:t>
      </w:r>
    </w:p>
    <w:p w:rsidR="006958F1" w:rsidRPr="00D938F3" w:rsidRDefault="006958F1" w:rsidP="006958F1">
      <w:pPr>
        <w:pStyle w:val="ListParagraph"/>
        <w:tabs>
          <w:tab w:val="left" w:pos="426"/>
        </w:tabs>
        <w:spacing w:after="120" w:line="276" w:lineRule="auto"/>
        <w:ind w:left="108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Trên 10 người</w:t>
      </w:r>
    </w:p>
    <w:p w:rsidR="003F50B1" w:rsidRDefault="006958F1" w:rsidP="00CF6498">
      <w:pPr>
        <w:pStyle w:val="ListParagraph"/>
        <w:tabs>
          <w:tab w:val="left" w:pos="426"/>
        </w:tabs>
        <w:spacing w:after="120" w:line="276" w:lineRule="auto"/>
        <w:ind w:left="108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Không có</w:t>
      </w:r>
    </w:p>
    <w:p w:rsidR="009E776D" w:rsidRPr="00D938F3" w:rsidRDefault="009E776D" w:rsidP="00CF6498">
      <w:pPr>
        <w:pStyle w:val="ListParagraph"/>
        <w:tabs>
          <w:tab w:val="left" w:pos="426"/>
        </w:tabs>
        <w:spacing w:after="120" w:line="276" w:lineRule="auto"/>
        <w:ind w:left="1080"/>
        <w:contextualSpacing w:val="0"/>
        <w:rPr>
          <w:rFonts w:ascii="Times New Roman" w:hAnsi="Times New Roman" w:cs="Times New Roman"/>
        </w:rPr>
      </w:pPr>
    </w:p>
    <w:p w:rsidR="00816627" w:rsidRPr="00D938F3" w:rsidRDefault="00816627" w:rsidP="00816627">
      <w:pPr>
        <w:pStyle w:val="ListParagraph"/>
        <w:numPr>
          <w:ilvl w:val="0"/>
          <w:numId w:val="10"/>
        </w:numPr>
        <w:tabs>
          <w:tab w:val="left" w:pos="426"/>
        </w:tabs>
        <w:spacing w:after="120" w:line="276" w:lineRule="auto"/>
        <w:ind w:left="0" w:firstLine="0"/>
        <w:contextualSpacing w:val="0"/>
        <w:rPr>
          <w:rFonts w:ascii="Times New Roman" w:hAnsi="Times New Roman" w:cs="Times New Roman"/>
          <w:b/>
          <w:caps/>
        </w:rPr>
      </w:pPr>
      <w:r w:rsidRPr="00D938F3">
        <w:rPr>
          <w:rFonts w:ascii="Times New Roman" w:hAnsi="Times New Roman" w:cs="Times New Roman"/>
          <w:b/>
          <w:caps/>
        </w:rPr>
        <w:t>Kinh nghiệm xuất khẩu</w:t>
      </w:r>
    </w:p>
    <w:p w:rsidR="00816627" w:rsidRPr="00D938F3" w:rsidRDefault="00816627" w:rsidP="00816627">
      <w:pPr>
        <w:pStyle w:val="ListParagraph"/>
        <w:numPr>
          <w:ilvl w:val="0"/>
          <w:numId w:val="3"/>
        </w:numPr>
        <w:tabs>
          <w:tab w:val="left" w:pos="426"/>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Các thị trường công ty đã xuất khẩu?</w:t>
      </w:r>
      <w:r w:rsidR="00145013" w:rsidRPr="00D938F3">
        <w:rPr>
          <w:rFonts w:ascii="Times New Roman" w:hAnsi="Times New Roman" w:cs="Times New Roman"/>
        </w:rPr>
        <w:t xml:space="preserve"> </w:t>
      </w:r>
      <w:r w:rsidR="00145013" w:rsidRPr="00D938F3">
        <w:rPr>
          <w:rFonts w:ascii="Times New Roman" w:hAnsi="Times New Roman" w:cs="Times New Roman"/>
          <w:i/>
        </w:rPr>
        <w:t>(có thể chọn nhiều mục)</w:t>
      </w:r>
    </w:p>
    <w:p w:rsidR="00816627" w:rsidRPr="00D938F3" w:rsidRDefault="00816627" w:rsidP="00816627">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Hoa Kỳ</w:t>
      </w:r>
    </w:p>
    <w:p w:rsidR="00816627" w:rsidRPr="00D938F3" w:rsidRDefault="00816627" w:rsidP="00816627">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Nhật Bản</w:t>
      </w:r>
    </w:p>
    <w:p w:rsidR="00C829A4" w:rsidRPr="00D938F3" w:rsidRDefault="00C829A4" w:rsidP="00816627">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Châu Âu </w:t>
      </w:r>
    </w:p>
    <w:p w:rsidR="003F50B1" w:rsidRPr="00D938F3" w:rsidRDefault="003F50B1" w:rsidP="00816627">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Anh, Úc</w:t>
      </w:r>
    </w:p>
    <w:p w:rsidR="003F50B1" w:rsidRPr="00D938F3" w:rsidRDefault="003F50B1" w:rsidP="00816627">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Chưa bao giờ xuất khẩu</w:t>
      </w:r>
    </w:p>
    <w:p w:rsidR="00816627" w:rsidRPr="00D938F3" w:rsidRDefault="00816627" w:rsidP="00816627">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Khác (Cụ </w:t>
      </w:r>
      <w:proofErr w:type="gramStart"/>
      <w:r w:rsidRPr="00D938F3">
        <w:rPr>
          <w:rFonts w:ascii="Times New Roman" w:hAnsi="Times New Roman" w:cs="Times New Roman"/>
        </w:rPr>
        <w:t>thể:</w:t>
      </w:r>
      <w:proofErr w:type="gramEnd"/>
      <w:r w:rsidRPr="00D938F3">
        <w:rPr>
          <w:rFonts w:ascii="Times New Roman" w:hAnsi="Times New Roman" w:cs="Times New Roman"/>
        </w:rPr>
        <w:t>…………………………………………..)</w:t>
      </w:r>
    </w:p>
    <w:p w:rsidR="00816627" w:rsidRPr="00D938F3" w:rsidRDefault="00816627" w:rsidP="00816627">
      <w:pPr>
        <w:pStyle w:val="ListParagraph"/>
        <w:numPr>
          <w:ilvl w:val="0"/>
          <w:numId w:val="3"/>
        </w:numPr>
        <w:tabs>
          <w:tab w:val="left" w:pos="426"/>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Bạn đã xuất khẩu hàng hóa vào các thị trường trên được bao lâu?</w:t>
      </w:r>
    </w:p>
    <w:p w:rsidR="00816627" w:rsidRPr="00D938F3" w:rsidRDefault="00816627" w:rsidP="00816627">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Dưới 1 năm </w:t>
      </w:r>
    </w:p>
    <w:p w:rsidR="00816627" w:rsidRPr="00D938F3" w:rsidRDefault="00816627" w:rsidP="00816627">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1-3 năm</w:t>
      </w:r>
    </w:p>
    <w:p w:rsidR="00816627" w:rsidRPr="00D938F3" w:rsidRDefault="00816627" w:rsidP="00816627">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w:t>
      </w:r>
      <w:r w:rsidR="003F50B1" w:rsidRPr="00D938F3">
        <w:rPr>
          <w:rFonts w:ascii="Times New Roman" w:hAnsi="Times New Roman" w:cs="Times New Roman"/>
        </w:rPr>
        <w:t>Trên 3 năm</w:t>
      </w:r>
    </w:p>
    <w:p w:rsidR="00074639" w:rsidRPr="00D938F3" w:rsidRDefault="00074639" w:rsidP="00074639">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w:t>
      </w:r>
      <w:r w:rsidR="003F50B1" w:rsidRPr="00D938F3">
        <w:rPr>
          <w:rFonts w:ascii="Times New Roman" w:hAnsi="Times New Roman" w:cs="Times New Roman"/>
        </w:rPr>
        <w:t>Chưa xuất khẩu</w:t>
      </w:r>
    </w:p>
    <w:p w:rsidR="00816627" w:rsidRPr="00D938F3" w:rsidRDefault="00816627" w:rsidP="00816627">
      <w:pPr>
        <w:pStyle w:val="ListParagraph"/>
        <w:numPr>
          <w:ilvl w:val="0"/>
          <w:numId w:val="3"/>
        </w:numPr>
        <w:tabs>
          <w:tab w:val="left" w:pos="426"/>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Công ty có sản phẩm/hàng hóa đã đăng ký thương hiệu tại Việt Nam không?</w:t>
      </w:r>
    </w:p>
    <w:p w:rsidR="003F50B1" w:rsidRPr="00D938F3" w:rsidRDefault="004906E2" w:rsidP="003F50B1">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w:t>
      </w:r>
      <w:r w:rsidR="00733779" w:rsidRPr="00D938F3">
        <w:rPr>
          <w:rFonts w:ascii="Times New Roman" w:hAnsi="Times New Roman" w:cs="Times New Roman"/>
        </w:rPr>
        <w:t>Có</w:t>
      </w:r>
    </w:p>
    <w:p w:rsidR="003F50B1" w:rsidRPr="00D938F3" w:rsidRDefault="003F50B1" w:rsidP="003F50B1">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Không</w:t>
      </w:r>
    </w:p>
    <w:p w:rsidR="00816627" w:rsidRPr="00D938F3" w:rsidRDefault="00816627" w:rsidP="00816627">
      <w:pPr>
        <w:tabs>
          <w:tab w:val="left" w:leader="dot" w:pos="8931"/>
        </w:tabs>
        <w:spacing w:after="120" w:line="276" w:lineRule="auto"/>
        <w:rPr>
          <w:rFonts w:ascii="Times New Roman" w:hAnsi="Times New Roman" w:cs="Times New Roman"/>
        </w:rPr>
      </w:pPr>
      <w:r w:rsidRPr="00D938F3">
        <w:rPr>
          <w:rFonts w:ascii="Times New Roman" w:hAnsi="Times New Roman" w:cs="Times New Roman"/>
        </w:rPr>
        <w:t xml:space="preserve">Nếu có, vui lòng nêu rõ tên thương hiệu: </w:t>
      </w:r>
    </w:p>
    <w:p w:rsidR="00816627" w:rsidRPr="00D938F3" w:rsidRDefault="00816627" w:rsidP="00816627">
      <w:pPr>
        <w:tabs>
          <w:tab w:val="left" w:leader="dot" w:pos="8931"/>
        </w:tabs>
        <w:spacing w:after="120" w:line="276" w:lineRule="auto"/>
        <w:rPr>
          <w:rFonts w:ascii="Times New Roman" w:hAnsi="Times New Roman" w:cs="Times New Roman"/>
        </w:rPr>
      </w:pPr>
      <w:r w:rsidRPr="00D938F3">
        <w:rPr>
          <w:rFonts w:ascii="Times New Roman" w:hAnsi="Times New Roman" w:cs="Times New Roman"/>
        </w:rPr>
        <w:tab/>
      </w:r>
    </w:p>
    <w:p w:rsidR="00074639" w:rsidRPr="00D938F3" w:rsidRDefault="00074639" w:rsidP="00074639">
      <w:pPr>
        <w:tabs>
          <w:tab w:val="left" w:leader="dot" w:pos="8931"/>
        </w:tabs>
        <w:spacing w:after="120" w:line="276" w:lineRule="auto"/>
        <w:rPr>
          <w:rFonts w:ascii="Times New Roman" w:hAnsi="Times New Roman" w:cs="Times New Roman"/>
        </w:rPr>
      </w:pPr>
      <w:r w:rsidRPr="00D938F3">
        <w:rPr>
          <w:rFonts w:ascii="Times New Roman" w:hAnsi="Times New Roman" w:cs="Times New Roman"/>
        </w:rPr>
        <w:tab/>
      </w:r>
    </w:p>
    <w:p w:rsidR="00816627" w:rsidRPr="00D938F3" w:rsidRDefault="00816627" w:rsidP="00816627">
      <w:pPr>
        <w:pStyle w:val="ListParagraph"/>
        <w:numPr>
          <w:ilvl w:val="0"/>
          <w:numId w:val="3"/>
        </w:numPr>
        <w:tabs>
          <w:tab w:val="left" w:pos="426"/>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Công ty có sản phẩm/hàng hóa đăng ký thương hiệu tại nước ngoài không?</w:t>
      </w:r>
    </w:p>
    <w:p w:rsidR="00816627" w:rsidRPr="00D938F3" w:rsidRDefault="00816627" w:rsidP="00816627">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Không</w:t>
      </w:r>
    </w:p>
    <w:p w:rsidR="00AB3EFF" w:rsidRPr="00D938F3" w:rsidRDefault="00AB3EFF" w:rsidP="00816627">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lastRenderedPageBreak/>
        <w:sym w:font="Wingdings" w:char="F0A8"/>
      </w:r>
      <w:r w:rsidRPr="00D938F3">
        <w:rPr>
          <w:rFonts w:ascii="Times New Roman" w:hAnsi="Times New Roman" w:cs="Times New Roman"/>
        </w:rPr>
        <w:t xml:space="preserve"> Có</w:t>
      </w:r>
    </w:p>
    <w:p w:rsidR="00816627" w:rsidRPr="00D938F3" w:rsidRDefault="00816627" w:rsidP="00816627">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t>Nếu có, vui lòng nêu rõ tên thương hiệu và quốc gia đăng ký:</w:t>
      </w:r>
    </w:p>
    <w:p w:rsidR="00F70AC0" w:rsidRPr="00D938F3" w:rsidRDefault="00816627" w:rsidP="00695348">
      <w:pPr>
        <w:tabs>
          <w:tab w:val="left" w:leader="dot" w:pos="8931"/>
        </w:tabs>
        <w:spacing w:after="120" w:line="276" w:lineRule="auto"/>
        <w:rPr>
          <w:rFonts w:ascii="Times New Roman" w:hAnsi="Times New Roman" w:cs="Times New Roman"/>
        </w:rPr>
      </w:pPr>
      <w:r w:rsidRPr="00D938F3">
        <w:rPr>
          <w:rFonts w:ascii="Times New Roman" w:hAnsi="Times New Roman" w:cs="Times New Roman"/>
        </w:rPr>
        <w:tab/>
      </w:r>
    </w:p>
    <w:p w:rsidR="00074639" w:rsidRDefault="00074639" w:rsidP="00074639">
      <w:pPr>
        <w:tabs>
          <w:tab w:val="left" w:leader="dot" w:pos="8931"/>
        </w:tabs>
        <w:spacing w:after="120" w:line="276" w:lineRule="auto"/>
        <w:rPr>
          <w:rFonts w:ascii="Times New Roman" w:hAnsi="Times New Roman" w:cs="Times New Roman"/>
        </w:rPr>
      </w:pPr>
      <w:r w:rsidRPr="00D938F3">
        <w:rPr>
          <w:rFonts w:ascii="Times New Roman" w:hAnsi="Times New Roman" w:cs="Times New Roman"/>
        </w:rPr>
        <w:tab/>
      </w:r>
    </w:p>
    <w:p w:rsidR="009E776D" w:rsidRPr="00D938F3" w:rsidRDefault="009E776D" w:rsidP="00074639">
      <w:pPr>
        <w:tabs>
          <w:tab w:val="left" w:leader="dot" w:pos="8931"/>
        </w:tabs>
        <w:spacing w:after="120" w:line="276" w:lineRule="auto"/>
        <w:rPr>
          <w:rFonts w:ascii="Times New Roman" w:hAnsi="Times New Roman" w:cs="Times New Roman"/>
        </w:rPr>
      </w:pPr>
    </w:p>
    <w:p w:rsidR="00453EC7" w:rsidRPr="00D938F3" w:rsidRDefault="00B96B2C" w:rsidP="00453EC7">
      <w:pPr>
        <w:pStyle w:val="ListParagraph"/>
        <w:numPr>
          <w:ilvl w:val="0"/>
          <w:numId w:val="10"/>
        </w:numPr>
        <w:tabs>
          <w:tab w:val="left" w:pos="426"/>
        </w:tabs>
        <w:spacing w:after="120" w:line="276" w:lineRule="auto"/>
        <w:ind w:left="0" w:firstLine="0"/>
        <w:contextualSpacing w:val="0"/>
        <w:rPr>
          <w:rFonts w:ascii="Times New Roman" w:hAnsi="Times New Roman" w:cs="Times New Roman"/>
          <w:b/>
        </w:rPr>
      </w:pPr>
      <w:r w:rsidRPr="00D938F3">
        <w:rPr>
          <w:rFonts w:ascii="Times New Roman" w:hAnsi="Times New Roman" w:cs="Times New Roman"/>
          <w:b/>
        </w:rPr>
        <w:t xml:space="preserve">KẾ HOẠCH VÀ ĐỊNH HƯỚNG BÁN HÀNG TRÊN AMAZON </w:t>
      </w:r>
    </w:p>
    <w:p w:rsidR="003F50B1" w:rsidRPr="00D938F3" w:rsidRDefault="003F50B1" w:rsidP="003F50B1">
      <w:pPr>
        <w:pStyle w:val="ListParagraph"/>
        <w:numPr>
          <w:ilvl w:val="0"/>
          <w:numId w:val="8"/>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Một số khảo sát cho thấy, khoản đầu tư ban đầu để mở gian hàng trên Amazon thường tối thiểu khoảng 3000 USD (chi phí đăng ký, quản trị, vận chuyển</w:t>
      </w:r>
      <w:proofErr w:type="gramStart"/>
      <w:r w:rsidRPr="00D938F3">
        <w:rPr>
          <w:rFonts w:ascii="Times New Roman" w:hAnsi="Times New Roman" w:cs="Times New Roman"/>
        </w:rPr>
        <w:t>,…</w:t>
      </w:r>
      <w:proofErr w:type="gramEnd"/>
      <w:r w:rsidRPr="00D938F3">
        <w:rPr>
          <w:rFonts w:ascii="Times New Roman" w:hAnsi="Times New Roman" w:cs="Times New Roman"/>
        </w:rPr>
        <w:t xml:space="preserve">). Doanh nghiệp của bạn có sẵn sàng đầu tư khoản chi phí tối thiểu này để bắt đầu việc kinh doanh trên Amazon? </w:t>
      </w:r>
    </w:p>
    <w:p w:rsidR="003F50B1" w:rsidRPr="00D938F3" w:rsidRDefault="003F50B1" w:rsidP="003F50B1">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Có</w:t>
      </w:r>
    </w:p>
    <w:p w:rsidR="003F50B1" w:rsidRPr="00D938F3" w:rsidRDefault="003F50B1" w:rsidP="003F50B1">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Không</w:t>
      </w:r>
    </w:p>
    <w:p w:rsidR="00CB3BDF" w:rsidRPr="00D938F3" w:rsidRDefault="00CB3BDF" w:rsidP="00453EC7">
      <w:pPr>
        <w:pStyle w:val="ListParagraph"/>
        <w:numPr>
          <w:ilvl w:val="0"/>
          <w:numId w:val="8"/>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 xml:space="preserve">Khi nào doanh nghiệp của bạn sẵn sàng bắt đầu bán hàng trên Amazon? </w:t>
      </w:r>
    </w:p>
    <w:p w:rsidR="00CB3BDF" w:rsidRPr="00D938F3" w:rsidRDefault="00CB3BDF" w:rsidP="00CB3BDF">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Từ tháng 3/2019</w:t>
      </w:r>
    </w:p>
    <w:p w:rsidR="00CB3BDF" w:rsidRPr="00D938F3" w:rsidRDefault="00CB3BDF" w:rsidP="00CB3BDF">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Từ tháng 6/2019</w:t>
      </w:r>
    </w:p>
    <w:p w:rsidR="00CB3BDF" w:rsidRPr="00D938F3" w:rsidRDefault="00CB3BDF" w:rsidP="00CB3BDF">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Từ tháng 9/2019</w:t>
      </w:r>
    </w:p>
    <w:p w:rsidR="00453EC7" w:rsidRPr="00D938F3" w:rsidRDefault="00CB3BDF" w:rsidP="00CD08DB">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Từ năm 2020</w:t>
      </w:r>
    </w:p>
    <w:p w:rsidR="00B96B2C" w:rsidRPr="00D938F3" w:rsidRDefault="00025B86" w:rsidP="00025B86">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t xml:space="preserve">3. </w:t>
      </w:r>
      <w:r w:rsidR="00B96B2C" w:rsidRPr="00D938F3">
        <w:rPr>
          <w:rFonts w:ascii="Times New Roman" w:hAnsi="Times New Roman" w:cs="Times New Roman"/>
        </w:rPr>
        <w:t>Số lượng mặt hàng</w:t>
      </w:r>
      <w:r w:rsidR="00E543AF" w:rsidRPr="00D938F3">
        <w:rPr>
          <w:rFonts w:ascii="Times New Roman" w:hAnsi="Times New Roman" w:cs="Times New Roman"/>
        </w:rPr>
        <w:t xml:space="preserve"> (SKU)</w:t>
      </w:r>
      <w:r w:rsidR="00B96B2C" w:rsidRPr="00D938F3">
        <w:rPr>
          <w:rFonts w:ascii="Times New Roman" w:hAnsi="Times New Roman" w:cs="Times New Roman"/>
        </w:rPr>
        <w:t xml:space="preserve"> dự định sẽ kinh doanh trên Amazon?</w:t>
      </w:r>
    </w:p>
    <w:p w:rsidR="00B96B2C" w:rsidRPr="00D938F3" w:rsidRDefault="00B96B2C" w:rsidP="00B96B2C">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w:t>
      </w:r>
      <w:proofErr w:type="gramStart"/>
      <w:r w:rsidRPr="00D938F3">
        <w:rPr>
          <w:rFonts w:ascii="Times New Roman" w:hAnsi="Times New Roman" w:cs="Times New Roman"/>
        </w:rPr>
        <w:t>ít</w:t>
      </w:r>
      <w:proofErr w:type="gramEnd"/>
      <w:r w:rsidRPr="00D938F3">
        <w:rPr>
          <w:rFonts w:ascii="Times New Roman" w:hAnsi="Times New Roman" w:cs="Times New Roman"/>
        </w:rPr>
        <w:t xml:space="preserve"> hơn</w:t>
      </w:r>
      <w:r w:rsidR="00453EC7" w:rsidRPr="00D938F3">
        <w:rPr>
          <w:rFonts w:ascii="Times New Roman" w:hAnsi="Times New Roman" w:cs="Times New Roman"/>
        </w:rPr>
        <w:t xml:space="preserve"> 5 </w:t>
      </w:r>
      <w:r w:rsidRPr="00D938F3">
        <w:rPr>
          <w:rFonts w:ascii="Times New Roman" w:hAnsi="Times New Roman" w:cs="Times New Roman"/>
        </w:rPr>
        <w:t>mặt hàng</w:t>
      </w:r>
    </w:p>
    <w:p w:rsidR="00453EC7" w:rsidRPr="00D938F3" w:rsidRDefault="00453EC7" w:rsidP="00B96B2C">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w:t>
      </w:r>
      <w:proofErr w:type="gramStart"/>
      <w:r w:rsidR="00BE4824" w:rsidRPr="00D938F3">
        <w:rPr>
          <w:rFonts w:ascii="Times New Roman" w:hAnsi="Times New Roman" w:cs="Times New Roman"/>
        </w:rPr>
        <w:t>từ</w:t>
      </w:r>
      <w:proofErr w:type="gramEnd"/>
      <w:r w:rsidR="00BE4824" w:rsidRPr="00D938F3">
        <w:rPr>
          <w:rFonts w:ascii="Times New Roman" w:hAnsi="Times New Roman" w:cs="Times New Roman"/>
        </w:rPr>
        <w:t xml:space="preserve"> 5 đến </w:t>
      </w:r>
      <w:r w:rsidRPr="00D938F3">
        <w:rPr>
          <w:rFonts w:ascii="Times New Roman" w:hAnsi="Times New Roman" w:cs="Times New Roman"/>
        </w:rPr>
        <w:t>10 mặt hàng</w:t>
      </w:r>
    </w:p>
    <w:p w:rsidR="00B96B2C" w:rsidRPr="00D938F3" w:rsidRDefault="00B96B2C" w:rsidP="00B96B2C">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w:t>
      </w:r>
      <w:proofErr w:type="gramStart"/>
      <w:r w:rsidRPr="00D938F3">
        <w:rPr>
          <w:rFonts w:ascii="Times New Roman" w:hAnsi="Times New Roman" w:cs="Times New Roman"/>
        </w:rPr>
        <w:t>từ</w:t>
      </w:r>
      <w:proofErr w:type="gramEnd"/>
      <w:r w:rsidR="00D331A6" w:rsidRPr="00D938F3">
        <w:rPr>
          <w:rFonts w:ascii="Times New Roman" w:hAnsi="Times New Roman" w:cs="Times New Roman"/>
        </w:rPr>
        <w:t xml:space="preserve"> 10 </w:t>
      </w:r>
      <w:r w:rsidRPr="00D938F3">
        <w:rPr>
          <w:rFonts w:ascii="Times New Roman" w:hAnsi="Times New Roman" w:cs="Times New Roman"/>
        </w:rPr>
        <w:t>đế</w:t>
      </w:r>
      <w:r w:rsidR="00D331A6" w:rsidRPr="00D938F3">
        <w:rPr>
          <w:rFonts w:ascii="Times New Roman" w:hAnsi="Times New Roman" w:cs="Times New Roman"/>
        </w:rPr>
        <w:t>n 20</w:t>
      </w:r>
      <w:r w:rsidRPr="00D938F3">
        <w:rPr>
          <w:rFonts w:ascii="Times New Roman" w:hAnsi="Times New Roman" w:cs="Times New Roman"/>
        </w:rPr>
        <w:t xml:space="preserve"> mặt hàng</w:t>
      </w:r>
    </w:p>
    <w:p w:rsidR="00B96B2C" w:rsidRPr="00D938F3" w:rsidRDefault="00B96B2C" w:rsidP="00B96B2C">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sym w:font="Wingdings" w:char="F0A8"/>
      </w:r>
      <w:r w:rsidRPr="00D938F3">
        <w:rPr>
          <w:rFonts w:ascii="Times New Roman" w:hAnsi="Times New Roman" w:cs="Times New Roman"/>
        </w:rPr>
        <w:t xml:space="preserve"> </w:t>
      </w:r>
      <w:proofErr w:type="gramStart"/>
      <w:r w:rsidRPr="00D938F3">
        <w:rPr>
          <w:rFonts w:ascii="Times New Roman" w:hAnsi="Times New Roman" w:cs="Times New Roman"/>
        </w:rPr>
        <w:t>nhiều</w:t>
      </w:r>
      <w:proofErr w:type="gramEnd"/>
      <w:r w:rsidRPr="00D938F3">
        <w:rPr>
          <w:rFonts w:ascii="Times New Roman" w:hAnsi="Times New Roman" w:cs="Times New Roman"/>
        </w:rPr>
        <w:t xml:space="preserve"> hơn 20 mặt hàng</w:t>
      </w:r>
    </w:p>
    <w:p w:rsidR="00B96B2C" w:rsidRPr="00D938F3" w:rsidRDefault="00B96B2C" w:rsidP="00B96B2C">
      <w:pPr>
        <w:pStyle w:val="ListParagraph"/>
        <w:tabs>
          <w:tab w:val="left" w:pos="426"/>
        </w:tabs>
        <w:spacing w:after="120" w:line="276" w:lineRule="auto"/>
        <w:ind w:left="0"/>
        <w:contextualSpacing w:val="0"/>
        <w:rPr>
          <w:rFonts w:ascii="Times New Roman" w:hAnsi="Times New Roman" w:cs="Times New Roman"/>
          <w:i/>
        </w:rPr>
      </w:pPr>
      <w:r w:rsidRPr="00D938F3">
        <w:rPr>
          <w:rFonts w:ascii="Times New Roman" w:hAnsi="Times New Roman" w:cs="Times New Roman"/>
          <w:i/>
        </w:rPr>
        <w:t xml:space="preserve">(Lưu ý: </w:t>
      </w:r>
      <w:r w:rsidR="00122E02" w:rsidRPr="00D938F3">
        <w:rPr>
          <w:rFonts w:ascii="Times New Roman" w:hAnsi="Times New Roman" w:cs="Times New Roman"/>
          <w:i/>
        </w:rPr>
        <w:t xml:space="preserve">Mỗi </w:t>
      </w:r>
      <w:r w:rsidR="00DC713B" w:rsidRPr="00D938F3">
        <w:rPr>
          <w:rFonts w:ascii="Times New Roman" w:hAnsi="Times New Roman" w:cs="Times New Roman"/>
          <w:i/>
        </w:rPr>
        <w:t>m</w:t>
      </w:r>
      <w:r w:rsidRPr="00D938F3">
        <w:rPr>
          <w:rFonts w:ascii="Times New Roman" w:hAnsi="Times New Roman" w:cs="Times New Roman"/>
          <w:i/>
        </w:rPr>
        <w:t>ặt hàng ở đây được hiể</w:t>
      </w:r>
      <w:r w:rsidR="00122E02" w:rsidRPr="00D938F3">
        <w:rPr>
          <w:rFonts w:ascii="Times New Roman" w:hAnsi="Times New Roman" w:cs="Times New Roman"/>
          <w:i/>
        </w:rPr>
        <w:t>u là 1</w:t>
      </w:r>
      <w:r w:rsidRPr="00D938F3">
        <w:rPr>
          <w:rFonts w:ascii="Times New Roman" w:hAnsi="Times New Roman" w:cs="Times New Roman"/>
          <w:i/>
        </w:rPr>
        <w:t xml:space="preserve"> loại sản phẩm, có sự khác nhau tương đối về kiểu dáng, tính năng</w:t>
      </w:r>
      <w:r w:rsidR="00BC59AD" w:rsidRPr="00D938F3">
        <w:rPr>
          <w:rFonts w:ascii="Times New Roman" w:hAnsi="Times New Roman" w:cs="Times New Roman"/>
          <w:i/>
        </w:rPr>
        <w:t>, màu sắc</w:t>
      </w:r>
      <w:r w:rsidRPr="00D938F3">
        <w:rPr>
          <w:rFonts w:ascii="Times New Roman" w:hAnsi="Times New Roman" w:cs="Times New Roman"/>
          <w:i/>
        </w:rPr>
        <w:t xml:space="preserve">… Ví dụ: </w:t>
      </w:r>
    </w:p>
    <w:p w:rsidR="00B96B2C" w:rsidRPr="00D938F3" w:rsidRDefault="00B96B2C" w:rsidP="00B96B2C">
      <w:pPr>
        <w:pStyle w:val="ListParagraph"/>
        <w:tabs>
          <w:tab w:val="left" w:pos="426"/>
        </w:tabs>
        <w:spacing w:after="120" w:line="276" w:lineRule="auto"/>
        <w:ind w:left="0"/>
        <w:contextualSpacing w:val="0"/>
        <w:rPr>
          <w:rFonts w:ascii="Times New Roman" w:hAnsi="Times New Roman" w:cs="Times New Roman"/>
          <w:i/>
        </w:rPr>
      </w:pPr>
      <w:r w:rsidRPr="00D938F3">
        <w:rPr>
          <w:rFonts w:ascii="Times New Roman" w:hAnsi="Times New Roman" w:cs="Times New Roman"/>
          <w:i/>
        </w:rPr>
        <w:t>02 Áo sơ-mi cùng kiể</w:t>
      </w:r>
      <w:r w:rsidR="0063293B" w:rsidRPr="00D938F3">
        <w:rPr>
          <w:rFonts w:ascii="Times New Roman" w:hAnsi="Times New Roman" w:cs="Times New Roman"/>
          <w:i/>
        </w:rPr>
        <w:t>u dáng, khác cỡ/màu: 0</w:t>
      </w:r>
      <w:r w:rsidR="00BC59AD" w:rsidRPr="00D938F3">
        <w:rPr>
          <w:rFonts w:ascii="Times New Roman" w:hAnsi="Times New Roman" w:cs="Times New Roman"/>
          <w:i/>
        </w:rPr>
        <w:t>2</w:t>
      </w:r>
      <w:r w:rsidRPr="00D938F3">
        <w:rPr>
          <w:rFonts w:ascii="Times New Roman" w:hAnsi="Times New Roman" w:cs="Times New Roman"/>
          <w:i/>
        </w:rPr>
        <w:t xml:space="preserve"> mặt hàng</w:t>
      </w:r>
    </w:p>
    <w:p w:rsidR="00B96B2C" w:rsidRPr="00D938F3" w:rsidRDefault="00B96B2C" w:rsidP="00B96B2C">
      <w:pPr>
        <w:pStyle w:val="ListParagraph"/>
        <w:tabs>
          <w:tab w:val="left" w:pos="426"/>
        </w:tabs>
        <w:spacing w:after="120" w:line="276" w:lineRule="auto"/>
        <w:ind w:left="0"/>
        <w:contextualSpacing w:val="0"/>
        <w:rPr>
          <w:rFonts w:ascii="Times New Roman" w:hAnsi="Times New Roman" w:cs="Times New Roman"/>
          <w:i/>
        </w:rPr>
      </w:pPr>
      <w:r w:rsidRPr="00D938F3">
        <w:rPr>
          <w:rFonts w:ascii="Times New Roman" w:hAnsi="Times New Roman" w:cs="Times New Roman"/>
          <w:i/>
        </w:rPr>
        <w:t>02 Áo sơ-mi khác kiểu dáng: 02 mặt hàng</w:t>
      </w:r>
    </w:p>
    <w:p w:rsidR="00CF6498" w:rsidRPr="00D938F3" w:rsidRDefault="00B96B2C" w:rsidP="00B96B2C">
      <w:pPr>
        <w:pStyle w:val="ListParagraph"/>
        <w:tabs>
          <w:tab w:val="left" w:pos="426"/>
        </w:tabs>
        <w:spacing w:after="120" w:line="276" w:lineRule="auto"/>
        <w:ind w:left="0"/>
        <w:contextualSpacing w:val="0"/>
        <w:rPr>
          <w:rFonts w:ascii="Times New Roman" w:hAnsi="Times New Roman" w:cs="Times New Roman"/>
          <w:i/>
        </w:rPr>
      </w:pPr>
      <w:r w:rsidRPr="00D938F3">
        <w:rPr>
          <w:rFonts w:ascii="Times New Roman" w:hAnsi="Times New Roman" w:cs="Times New Roman"/>
          <w:i/>
        </w:rPr>
        <w:t xml:space="preserve">Khăn </w:t>
      </w:r>
      <w:proofErr w:type="gramStart"/>
      <w:r w:rsidRPr="00D938F3">
        <w:rPr>
          <w:rFonts w:ascii="Times New Roman" w:hAnsi="Times New Roman" w:cs="Times New Roman"/>
          <w:i/>
        </w:rPr>
        <w:t>lau</w:t>
      </w:r>
      <w:proofErr w:type="gramEnd"/>
      <w:r w:rsidRPr="00D938F3">
        <w:rPr>
          <w:rFonts w:ascii="Times New Roman" w:hAnsi="Times New Roman" w:cs="Times New Roman"/>
          <w:i/>
        </w:rPr>
        <w:t xml:space="preserve"> tay và khăn tắm: 02 mặt hàng)</w:t>
      </w:r>
    </w:p>
    <w:p w:rsidR="00B96B2C" w:rsidRPr="00D938F3" w:rsidRDefault="00B96B2C" w:rsidP="00B96B2C">
      <w:pPr>
        <w:pStyle w:val="ListParagraph"/>
        <w:numPr>
          <w:ilvl w:val="0"/>
          <w:numId w:val="8"/>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Hãy nêu ngắn gọn mục đích và mong muốn của công ty bạn khi kinh doanh trên Amazon</w:t>
      </w:r>
    </w:p>
    <w:p w:rsidR="00B96B2C" w:rsidRPr="00D938F3" w:rsidRDefault="00B96B2C" w:rsidP="00B96B2C">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t>Mục đích:</w:t>
      </w:r>
    </w:p>
    <w:p w:rsidR="00B96B2C" w:rsidRPr="00D938F3" w:rsidRDefault="00B96B2C" w:rsidP="00B96B2C">
      <w:pPr>
        <w:tabs>
          <w:tab w:val="left" w:leader="dot" w:pos="8931"/>
        </w:tabs>
        <w:spacing w:after="120" w:line="276" w:lineRule="auto"/>
        <w:rPr>
          <w:rFonts w:ascii="Times New Roman" w:hAnsi="Times New Roman" w:cs="Times New Roman"/>
        </w:rPr>
      </w:pPr>
      <w:r w:rsidRPr="00D938F3">
        <w:rPr>
          <w:rFonts w:ascii="Times New Roman" w:hAnsi="Times New Roman" w:cs="Times New Roman"/>
        </w:rPr>
        <w:tab/>
      </w:r>
    </w:p>
    <w:p w:rsidR="00145013" w:rsidRPr="00D938F3" w:rsidRDefault="00145013" w:rsidP="00B96B2C">
      <w:pPr>
        <w:tabs>
          <w:tab w:val="left" w:leader="dot" w:pos="8931"/>
        </w:tabs>
        <w:spacing w:after="120" w:line="276" w:lineRule="auto"/>
        <w:rPr>
          <w:rFonts w:ascii="Times New Roman" w:hAnsi="Times New Roman" w:cs="Times New Roman"/>
        </w:rPr>
      </w:pPr>
      <w:r w:rsidRPr="00D938F3">
        <w:rPr>
          <w:rFonts w:ascii="Times New Roman" w:hAnsi="Times New Roman" w:cs="Times New Roman"/>
        </w:rPr>
        <w:tab/>
      </w:r>
    </w:p>
    <w:p w:rsidR="00B96B2C" w:rsidRPr="00D938F3" w:rsidRDefault="00B96B2C" w:rsidP="00B96B2C">
      <w:pPr>
        <w:pStyle w:val="ListParagraph"/>
        <w:tabs>
          <w:tab w:val="left" w:pos="426"/>
        </w:tabs>
        <w:spacing w:after="120" w:line="276" w:lineRule="auto"/>
        <w:ind w:left="0"/>
        <w:contextualSpacing w:val="0"/>
        <w:rPr>
          <w:rFonts w:ascii="Times New Roman" w:hAnsi="Times New Roman" w:cs="Times New Roman"/>
        </w:rPr>
      </w:pPr>
      <w:r w:rsidRPr="00D938F3">
        <w:rPr>
          <w:rFonts w:ascii="Times New Roman" w:hAnsi="Times New Roman" w:cs="Times New Roman"/>
        </w:rPr>
        <w:t>Mong muốn:</w:t>
      </w:r>
    </w:p>
    <w:p w:rsidR="00291CA2" w:rsidRPr="00D938F3" w:rsidRDefault="00B96B2C" w:rsidP="00B96B2C">
      <w:pPr>
        <w:tabs>
          <w:tab w:val="left" w:leader="dot" w:pos="8931"/>
        </w:tabs>
        <w:spacing w:after="120" w:line="276" w:lineRule="auto"/>
        <w:rPr>
          <w:rFonts w:ascii="Times New Roman" w:hAnsi="Times New Roman" w:cs="Times New Roman"/>
        </w:rPr>
      </w:pPr>
      <w:r w:rsidRPr="00D938F3">
        <w:rPr>
          <w:rFonts w:ascii="Times New Roman" w:hAnsi="Times New Roman" w:cs="Times New Roman"/>
        </w:rPr>
        <w:tab/>
      </w:r>
    </w:p>
    <w:p w:rsidR="00145013" w:rsidRPr="00D938F3" w:rsidRDefault="00145013" w:rsidP="00145013">
      <w:pPr>
        <w:tabs>
          <w:tab w:val="left" w:leader="dot" w:pos="8931"/>
        </w:tabs>
        <w:spacing w:after="120" w:line="276" w:lineRule="auto"/>
        <w:rPr>
          <w:rFonts w:ascii="Times New Roman" w:hAnsi="Times New Roman" w:cs="Times New Roman"/>
        </w:rPr>
      </w:pPr>
      <w:r w:rsidRPr="00D938F3">
        <w:rPr>
          <w:rFonts w:ascii="Times New Roman" w:hAnsi="Times New Roman" w:cs="Times New Roman"/>
        </w:rPr>
        <w:tab/>
      </w:r>
    </w:p>
    <w:p w:rsidR="00E7217E" w:rsidRPr="00D938F3" w:rsidRDefault="00E7217E" w:rsidP="00E41DFB">
      <w:pPr>
        <w:pStyle w:val="ListParagraph"/>
        <w:tabs>
          <w:tab w:val="left" w:pos="426"/>
          <w:tab w:val="left" w:pos="1134"/>
        </w:tabs>
        <w:spacing w:after="120" w:line="276" w:lineRule="auto"/>
        <w:rPr>
          <w:rFonts w:ascii="Times New Roman" w:hAnsi="Times New Roman" w:cs="Times New Roman"/>
        </w:rPr>
      </w:pPr>
    </w:p>
    <w:p w:rsidR="00E7217E" w:rsidRPr="00D938F3" w:rsidRDefault="00E7217E" w:rsidP="00E7217E">
      <w:pPr>
        <w:pStyle w:val="ListParagraph"/>
        <w:numPr>
          <w:ilvl w:val="0"/>
          <w:numId w:val="10"/>
        </w:numPr>
        <w:tabs>
          <w:tab w:val="left" w:pos="426"/>
        </w:tabs>
        <w:spacing w:after="120" w:line="276" w:lineRule="auto"/>
        <w:ind w:left="0" w:firstLine="0"/>
        <w:contextualSpacing w:val="0"/>
        <w:rPr>
          <w:rFonts w:ascii="Times New Roman" w:hAnsi="Times New Roman" w:cs="Times New Roman"/>
          <w:b/>
          <w:caps/>
        </w:rPr>
      </w:pPr>
      <w:r w:rsidRPr="00D938F3">
        <w:rPr>
          <w:rFonts w:ascii="Times New Roman" w:hAnsi="Times New Roman" w:cs="Times New Roman"/>
          <w:b/>
          <w:caps/>
        </w:rPr>
        <w:t>Đầu mối liên hệ</w:t>
      </w:r>
    </w:p>
    <w:p w:rsidR="00E7217E" w:rsidRPr="00D938F3" w:rsidRDefault="00E7217E" w:rsidP="00E7217E">
      <w:pPr>
        <w:tabs>
          <w:tab w:val="left" w:pos="426"/>
        </w:tabs>
        <w:spacing w:after="120" w:line="276" w:lineRule="auto"/>
        <w:rPr>
          <w:rFonts w:ascii="Times New Roman" w:hAnsi="Times New Roman" w:cs="Times New Roman"/>
          <w:i/>
        </w:rPr>
      </w:pPr>
      <w:r w:rsidRPr="00D938F3">
        <w:rPr>
          <w:rFonts w:ascii="Times New Roman" w:hAnsi="Times New Roman" w:cs="Times New Roman"/>
          <w:i/>
        </w:rPr>
        <w:lastRenderedPageBreak/>
        <w:t xml:space="preserve">Vui lòng cung cấp đầu mối liên hệ trong trường hợp doanh nghiệp bạn được chọn lựa để hỗ trợ đưa hàng lên hệ thống Amazon. Lưu ý: đầu mối liên hệ này sẽ là người chịu trách nhiệm về các công việc liên quan tới dự </w:t>
      </w:r>
      <w:proofErr w:type="gramStart"/>
      <w:r w:rsidRPr="00D938F3">
        <w:rPr>
          <w:rFonts w:ascii="Times New Roman" w:hAnsi="Times New Roman" w:cs="Times New Roman"/>
          <w:i/>
        </w:rPr>
        <w:t>án</w:t>
      </w:r>
      <w:proofErr w:type="gramEnd"/>
      <w:r w:rsidRPr="00D938F3">
        <w:rPr>
          <w:rFonts w:ascii="Times New Roman" w:hAnsi="Times New Roman" w:cs="Times New Roman"/>
          <w:i/>
        </w:rPr>
        <w:t xml:space="preserve"> này.</w:t>
      </w:r>
    </w:p>
    <w:p w:rsidR="00E7217E" w:rsidRPr="00D938F3" w:rsidRDefault="00E7217E" w:rsidP="00E7217E">
      <w:pPr>
        <w:pStyle w:val="ListParagraph"/>
        <w:numPr>
          <w:ilvl w:val="0"/>
          <w:numId w:val="13"/>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Họ và tên:</w:t>
      </w:r>
    </w:p>
    <w:p w:rsidR="00E7217E" w:rsidRPr="00D938F3" w:rsidRDefault="00E7217E" w:rsidP="00E7217E">
      <w:pPr>
        <w:pStyle w:val="ListParagraph"/>
        <w:numPr>
          <w:ilvl w:val="0"/>
          <w:numId w:val="13"/>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Chức vụ:</w:t>
      </w:r>
    </w:p>
    <w:p w:rsidR="00E7217E" w:rsidRPr="00D938F3" w:rsidRDefault="00E7217E" w:rsidP="00E7217E">
      <w:pPr>
        <w:pStyle w:val="ListParagraph"/>
        <w:numPr>
          <w:ilvl w:val="0"/>
          <w:numId w:val="13"/>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Địa chỉ email:</w:t>
      </w:r>
    </w:p>
    <w:p w:rsidR="00E7217E" w:rsidRPr="00D938F3" w:rsidRDefault="00E7217E" w:rsidP="00E7217E">
      <w:pPr>
        <w:pStyle w:val="ListParagraph"/>
        <w:numPr>
          <w:ilvl w:val="0"/>
          <w:numId w:val="13"/>
        </w:numPr>
        <w:tabs>
          <w:tab w:val="left" w:pos="426"/>
          <w:tab w:val="left" w:pos="1134"/>
        </w:tabs>
        <w:spacing w:after="120" w:line="276" w:lineRule="auto"/>
        <w:ind w:left="0" w:firstLine="0"/>
        <w:contextualSpacing w:val="0"/>
        <w:rPr>
          <w:rFonts w:ascii="Times New Roman" w:hAnsi="Times New Roman" w:cs="Times New Roman"/>
        </w:rPr>
      </w:pPr>
      <w:r w:rsidRPr="00D938F3">
        <w:rPr>
          <w:rFonts w:ascii="Times New Roman" w:hAnsi="Times New Roman" w:cs="Times New Roman"/>
        </w:rPr>
        <w:t>Di động:</w:t>
      </w:r>
    </w:p>
    <w:p w:rsidR="00E7217E" w:rsidRPr="00D938F3" w:rsidRDefault="00E7217E" w:rsidP="00E7217E">
      <w:pPr>
        <w:pStyle w:val="ListParagraph"/>
        <w:tabs>
          <w:tab w:val="left" w:pos="426"/>
          <w:tab w:val="left" w:pos="1134"/>
        </w:tabs>
        <w:spacing w:after="120" w:line="276" w:lineRule="auto"/>
        <w:ind w:left="0"/>
        <w:contextualSpacing w:val="0"/>
        <w:rPr>
          <w:rFonts w:ascii="Times New Roman" w:hAnsi="Times New Roman" w:cs="Times New Roman"/>
        </w:rPr>
      </w:pPr>
      <w:r w:rsidRPr="00D938F3">
        <w:rPr>
          <w:rFonts w:ascii="Times New Roman" w:hAnsi="Times New Roman" w:cs="Times New Roman"/>
        </w:rPr>
        <w:t>4. Đầu mối liên hệ này có thông thạo hay thường xuyên làm việc với hệ thống hay đối tác nước ngoài bằng Tiếng Anh không (giao tiếp, thương thảo, biên soạn)?</w:t>
      </w:r>
    </w:p>
    <w:p w:rsidR="00E7217E" w:rsidRPr="00D938F3" w:rsidRDefault="00E7217E" w:rsidP="004C2A15">
      <w:pPr>
        <w:tabs>
          <w:tab w:val="left" w:pos="426"/>
        </w:tabs>
        <w:spacing w:after="120" w:line="276" w:lineRule="auto"/>
        <w:rPr>
          <w:rFonts w:ascii="Times New Roman" w:hAnsi="Times New Roman" w:cs="Times New Roman"/>
        </w:rPr>
      </w:pPr>
      <w:r w:rsidRPr="00D938F3">
        <w:sym w:font="Wingdings" w:char="F0A8"/>
      </w:r>
      <w:r w:rsidRPr="00D938F3">
        <w:rPr>
          <w:rFonts w:cstheme="minorHAnsi"/>
        </w:rPr>
        <w:t xml:space="preserve"> </w:t>
      </w:r>
      <w:r w:rsidRPr="00D938F3">
        <w:rPr>
          <w:rFonts w:ascii="Times New Roman" w:hAnsi="Times New Roman" w:cs="Times New Roman"/>
        </w:rPr>
        <w:t xml:space="preserve">Có </w:t>
      </w:r>
    </w:p>
    <w:p w:rsidR="00E7217E" w:rsidRPr="00D938F3" w:rsidRDefault="00E7217E" w:rsidP="004C2A15">
      <w:pPr>
        <w:tabs>
          <w:tab w:val="left" w:pos="426"/>
        </w:tabs>
        <w:spacing w:after="120" w:line="276" w:lineRule="auto"/>
        <w:rPr>
          <w:rFonts w:ascii="Times New Roman" w:hAnsi="Times New Roman" w:cs="Times New Roman"/>
        </w:rPr>
      </w:pPr>
      <w:r w:rsidRPr="00D938F3">
        <w:sym w:font="Wingdings" w:char="F0A8"/>
      </w:r>
      <w:r w:rsidRPr="00D938F3">
        <w:rPr>
          <w:rFonts w:ascii="Times New Roman" w:hAnsi="Times New Roman" w:cs="Times New Roman"/>
        </w:rPr>
        <w:t xml:space="preserve"> Không</w:t>
      </w:r>
    </w:p>
    <w:p w:rsidR="00E7217E" w:rsidRPr="00D938F3" w:rsidRDefault="00E7217E" w:rsidP="00E41DFB">
      <w:pPr>
        <w:pStyle w:val="ListParagraph"/>
        <w:tabs>
          <w:tab w:val="left" w:pos="426"/>
          <w:tab w:val="left" w:pos="1134"/>
        </w:tabs>
        <w:spacing w:after="120" w:line="276" w:lineRule="auto"/>
        <w:rPr>
          <w:rFonts w:ascii="Times New Roman" w:hAnsi="Times New Roman" w:cs="Times New Roman"/>
        </w:rPr>
      </w:pPr>
    </w:p>
    <w:sectPr w:rsidR="00E7217E" w:rsidRPr="00D938F3" w:rsidSect="00D938F3">
      <w:type w:val="continuous"/>
      <w:pgSz w:w="11906" w:h="16838"/>
      <w:pgMar w:top="1560" w:right="1440" w:bottom="1418"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72CB6"/>
    <w:multiLevelType w:val="hybridMultilevel"/>
    <w:tmpl w:val="B8588548"/>
    <w:lvl w:ilvl="0" w:tplc="E9F2668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A613C7A"/>
    <w:multiLevelType w:val="hybridMultilevel"/>
    <w:tmpl w:val="8DF0AC6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1B551A"/>
    <w:multiLevelType w:val="hybridMultilevel"/>
    <w:tmpl w:val="CA862728"/>
    <w:lvl w:ilvl="0" w:tplc="095ED69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FE220AA"/>
    <w:multiLevelType w:val="hybridMultilevel"/>
    <w:tmpl w:val="CA862728"/>
    <w:lvl w:ilvl="0" w:tplc="095ED69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DFB1441"/>
    <w:multiLevelType w:val="hybridMultilevel"/>
    <w:tmpl w:val="D04A3CD2"/>
    <w:lvl w:ilvl="0" w:tplc="6ACC768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49213125"/>
    <w:multiLevelType w:val="hybridMultilevel"/>
    <w:tmpl w:val="1104126C"/>
    <w:lvl w:ilvl="0" w:tplc="0252689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E972F56"/>
    <w:multiLevelType w:val="hybridMultilevel"/>
    <w:tmpl w:val="31002628"/>
    <w:lvl w:ilvl="0" w:tplc="04090015">
      <w:start w:val="1"/>
      <w:numFmt w:val="upperLetter"/>
      <w:lvlText w:val="%1."/>
      <w:lvlJc w:val="left"/>
      <w:pPr>
        <w:ind w:left="720" w:hanging="360"/>
      </w:pPr>
      <w:rPr>
        <w:rFonts w:hint="default"/>
      </w:rPr>
    </w:lvl>
    <w:lvl w:ilvl="1" w:tplc="16D67ECA">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B18B9"/>
    <w:multiLevelType w:val="hybridMultilevel"/>
    <w:tmpl w:val="30BAABCC"/>
    <w:lvl w:ilvl="0" w:tplc="F0FC8614">
      <w:start w:val="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0E613DC"/>
    <w:multiLevelType w:val="hybridMultilevel"/>
    <w:tmpl w:val="3D58B3F0"/>
    <w:lvl w:ilvl="0" w:tplc="398E904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63E33B81"/>
    <w:multiLevelType w:val="hybridMultilevel"/>
    <w:tmpl w:val="0B1441D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CA7866"/>
    <w:multiLevelType w:val="hybridMultilevel"/>
    <w:tmpl w:val="CA862728"/>
    <w:lvl w:ilvl="0" w:tplc="095ED69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6FB000AA"/>
    <w:multiLevelType w:val="hybridMultilevel"/>
    <w:tmpl w:val="4EEACD2E"/>
    <w:lvl w:ilvl="0" w:tplc="7BC6D1B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76B2512C"/>
    <w:multiLevelType w:val="hybridMultilevel"/>
    <w:tmpl w:val="4EB84506"/>
    <w:lvl w:ilvl="0" w:tplc="A4F4A5C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7A4926BB"/>
    <w:multiLevelType w:val="hybridMultilevel"/>
    <w:tmpl w:val="ABBCE238"/>
    <w:lvl w:ilvl="0" w:tplc="942E28C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2"/>
  </w:num>
  <w:num w:numId="3">
    <w:abstractNumId w:val="11"/>
  </w:num>
  <w:num w:numId="4">
    <w:abstractNumId w:val="5"/>
  </w:num>
  <w:num w:numId="5">
    <w:abstractNumId w:val="12"/>
  </w:num>
  <w:num w:numId="6">
    <w:abstractNumId w:val="4"/>
  </w:num>
  <w:num w:numId="7">
    <w:abstractNumId w:val="8"/>
  </w:num>
  <w:num w:numId="8">
    <w:abstractNumId w:val="13"/>
  </w:num>
  <w:num w:numId="9">
    <w:abstractNumId w:val="0"/>
  </w:num>
  <w:num w:numId="10">
    <w:abstractNumId w:val="6"/>
  </w:num>
  <w:num w:numId="11">
    <w:abstractNumId w:val="9"/>
  </w:num>
  <w:num w:numId="12">
    <w:abstractNumId w:val="10"/>
  </w:num>
  <w:num w:numId="13">
    <w:abstractNumId w:val="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MjQ0Mzcwt7QwNjNV0lEKTi0uzszPAykwqgUAORmW1ywAAAA="/>
  </w:docVars>
  <w:rsids>
    <w:rsidRoot w:val="004225AD"/>
    <w:rsid w:val="000022E2"/>
    <w:rsid w:val="00006F8F"/>
    <w:rsid w:val="00017DF1"/>
    <w:rsid w:val="00025B86"/>
    <w:rsid w:val="00027720"/>
    <w:rsid w:val="000366B2"/>
    <w:rsid w:val="00054740"/>
    <w:rsid w:val="00065B24"/>
    <w:rsid w:val="00074639"/>
    <w:rsid w:val="000A03BF"/>
    <w:rsid w:val="000A06A3"/>
    <w:rsid w:val="000A0C84"/>
    <w:rsid w:val="000B25E0"/>
    <w:rsid w:val="000B72C8"/>
    <w:rsid w:val="000D2437"/>
    <w:rsid w:val="000D6752"/>
    <w:rsid w:val="000E25F0"/>
    <w:rsid w:val="000F63A0"/>
    <w:rsid w:val="00100024"/>
    <w:rsid w:val="00105027"/>
    <w:rsid w:val="00122E02"/>
    <w:rsid w:val="00135D7B"/>
    <w:rsid w:val="00144FB4"/>
    <w:rsid w:val="00145013"/>
    <w:rsid w:val="001613CA"/>
    <w:rsid w:val="00161DBC"/>
    <w:rsid w:val="00163C1E"/>
    <w:rsid w:val="00172F9E"/>
    <w:rsid w:val="001859BD"/>
    <w:rsid w:val="00186D51"/>
    <w:rsid w:val="00194B90"/>
    <w:rsid w:val="001A1775"/>
    <w:rsid w:val="001E5829"/>
    <w:rsid w:val="00205B33"/>
    <w:rsid w:val="00222FC1"/>
    <w:rsid w:val="002316F4"/>
    <w:rsid w:val="00257473"/>
    <w:rsid w:val="0027743D"/>
    <w:rsid w:val="00283A43"/>
    <w:rsid w:val="00291CA2"/>
    <w:rsid w:val="00293392"/>
    <w:rsid w:val="002A7DC7"/>
    <w:rsid w:val="002B3C6E"/>
    <w:rsid w:val="002E7CE6"/>
    <w:rsid w:val="002F764C"/>
    <w:rsid w:val="00306938"/>
    <w:rsid w:val="003077C1"/>
    <w:rsid w:val="00312EEA"/>
    <w:rsid w:val="00324BCA"/>
    <w:rsid w:val="00351366"/>
    <w:rsid w:val="00357247"/>
    <w:rsid w:val="00367998"/>
    <w:rsid w:val="003767E8"/>
    <w:rsid w:val="00380C20"/>
    <w:rsid w:val="003B752A"/>
    <w:rsid w:val="003F50B1"/>
    <w:rsid w:val="00404738"/>
    <w:rsid w:val="00405CD0"/>
    <w:rsid w:val="004119BA"/>
    <w:rsid w:val="004225AD"/>
    <w:rsid w:val="00446779"/>
    <w:rsid w:val="00453EC7"/>
    <w:rsid w:val="00457892"/>
    <w:rsid w:val="00481D79"/>
    <w:rsid w:val="004906E2"/>
    <w:rsid w:val="004C13D9"/>
    <w:rsid w:val="004C2A15"/>
    <w:rsid w:val="004F2410"/>
    <w:rsid w:val="00505E6D"/>
    <w:rsid w:val="00512133"/>
    <w:rsid w:val="005137EB"/>
    <w:rsid w:val="00514C1A"/>
    <w:rsid w:val="00541A77"/>
    <w:rsid w:val="005439C3"/>
    <w:rsid w:val="005702A2"/>
    <w:rsid w:val="00570687"/>
    <w:rsid w:val="00582CA4"/>
    <w:rsid w:val="005861C4"/>
    <w:rsid w:val="00591055"/>
    <w:rsid w:val="00592518"/>
    <w:rsid w:val="00595244"/>
    <w:rsid w:val="005B6009"/>
    <w:rsid w:val="00610BD8"/>
    <w:rsid w:val="00615066"/>
    <w:rsid w:val="0063293B"/>
    <w:rsid w:val="00632C51"/>
    <w:rsid w:val="00650039"/>
    <w:rsid w:val="00654FA9"/>
    <w:rsid w:val="006621F7"/>
    <w:rsid w:val="00682370"/>
    <w:rsid w:val="0068311A"/>
    <w:rsid w:val="00695348"/>
    <w:rsid w:val="006958F1"/>
    <w:rsid w:val="006B0599"/>
    <w:rsid w:val="006B301A"/>
    <w:rsid w:val="006D1F0C"/>
    <w:rsid w:val="006E7010"/>
    <w:rsid w:val="007070C4"/>
    <w:rsid w:val="00733779"/>
    <w:rsid w:val="00737780"/>
    <w:rsid w:val="00746E35"/>
    <w:rsid w:val="00747D37"/>
    <w:rsid w:val="007A2C47"/>
    <w:rsid w:val="007D73AA"/>
    <w:rsid w:val="007E4AE5"/>
    <w:rsid w:val="007F24AA"/>
    <w:rsid w:val="008043A7"/>
    <w:rsid w:val="00816627"/>
    <w:rsid w:val="0084619F"/>
    <w:rsid w:val="00862C54"/>
    <w:rsid w:val="00866C9E"/>
    <w:rsid w:val="008721D8"/>
    <w:rsid w:val="00873FF4"/>
    <w:rsid w:val="00885FC4"/>
    <w:rsid w:val="008A0364"/>
    <w:rsid w:val="008A194A"/>
    <w:rsid w:val="008C3905"/>
    <w:rsid w:val="008D207F"/>
    <w:rsid w:val="008F0AB7"/>
    <w:rsid w:val="009030FA"/>
    <w:rsid w:val="00904B94"/>
    <w:rsid w:val="00923F38"/>
    <w:rsid w:val="00934ADC"/>
    <w:rsid w:val="00947A34"/>
    <w:rsid w:val="00984CE9"/>
    <w:rsid w:val="00995309"/>
    <w:rsid w:val="009E776D"/>
    <w:rsid w:val="009F0AFA"/>
    <w:rsid w:val="00A06569"/>
    <w:rsid w:val="00A1581F"/>
    <w:rsid w:val="00A25A49"/>
    <w:rsid w:val="00A343BA"/>
    <w:rsid w:val="00A5350A"/>
    <w:rsid w:val="00A6511F"/>
    <w:rsid w:val="00A7261D"/>
    <w:rsid w:val="00A7517D"/>
    <w:rsid w:val="00AA1709"/>
    <w:rsid w:val="00AA3E69"/>
    <w:rsid w:val="00AA498A"/>
    <w:rsid w:val="00AB3EFF"/>
    <w:rsid w:val="00AB66FE"/>
    <w:rsid w:val="00AC4F35"/>
    <w:rsid w:val="00AD4CB7"/>
    <w:rsid w:val="00AD5C25"/>
    <w:rsid w:val="00AD5D14"/>
    <w:rsid w:val="00AF37D9"/>
    <w:rsid w:val="00B17CC3"/>
    <w:rsid w:val="00B311CE"/>
    <w:rsid w:val="00B42111"/>
    <w:rsid w:val="00B421CB"/>
    <w:rsid w:val="00B44F91"/>
    <w:rsid w:val="00B45F22"/>
    <w:rsid w:val="00B5476B"/>
    <w:rsid w:val="00B57705"/>
    <w:rsid w:val="00B76441"/>
    <w:rsid w:val="00B83562"/>
    <w:rsid w:val="00B90D76"/>
    <w:rsid w:val="00B96B2C"/>
    <w:rsid w:val="00BA782B"/>
    <w:rsid w:val="00BB0257"/>
    <w:rsid w:val="00BB0BA6"/>
    <w:rsid w:val="00BB3967"/>
    <w:rsid w:val="00BC59AD"/>
    <w:rsid w:val="00BC780C"/>
    <w:rsid w:val="00BE4708"/>
    <w:rsid w:val="00BE4824"/>
    <w:rsid w:val="00BF14A1"/>
    <w:rsid w:val="00BF324C"/>
    <w:rsid w:val="00C10354"/>
    <w:rsid w:val="00C11F82"/>
    <w:rsid w:val="00C2496A"/>
    <w:rsid w:val="00C27A96"/>
    <w:rsid w:val="00C31354"/>
    <w:rsid w:val="00C543CC"/>
    <w:rsid w:val="00C7488E"/>
    <w:rsid w:val="00C829A4"/>
    <w:rsid w:val="00C84BD2"/>
    <w:rsid w:val="00CB3BDF"/>
    <w:rsid w:val="00CB7FEC"/>
    <w:rsid w:val="00CD000B"/>
    <w:rsid w:val="00CD08DB"/>
    <w:rsid w:val="00CE5509"/>
    <w:rsid w:val="00CE673D"/>
    <w:rsid w:val="00CE6D4C"/>
    <w:rsid w:val="00CF38D2"/>
    <w:rsid w:val="00CF6498"/>
    <w:rsid w:val="00CF64E4"/>
    <w:rsid w:val="00D0504D"/>
    <w:rsid w:val="00D13D3E"/>
    <w:rsid w:val="00D25903"/>
    <w:rsid w:val="00D331A6"/>
    <w:rsid w:val="00D52B31"/>
    <w:rsid w:val="00D5503B"/>
    <w:rsid w:val="00D938F3"/>
    <w:rsid w:val="00D952E0"/>
    <w:rsid w:val="00DA43F1"/>
    <w:rsid w:val="00DA5AE2"/>
    <w:rsid w:val="00DA770E"/>
    <w:rsid w:val="00DB47CD"/>
    <w:rsid w:val="00DC2422"/>
    <w:rsid w:val="00DC6995"/>
    <w:rsid w:val="00DC713B"/>
    <w:rsid w:val="00DE3DB5"/>
    <w:rsid w:val="00DE4721"/>
    <w:rsid w:val="00DE7099"/>
    <w:rsid w:val="00E169A7"/>
    <w:rsid w:val="00E17F2C"/>
    <w:rsid w:val="00E22433"/>
    <w:rsid w:val="00E25242"/>
    <w:rsid w:val="00E3177E"/>
    <w:rsid w:val="00E41DFB"/>
    <w:rsid w:val="00E42095"/>
    <w:rsid w:val="00E44572"/>
    <w:rsid w:val="00E52238"/>
    <w:rsid w:val="00E543AF"/>
    <w:rsid w:val="00E706EC"/>
    <w:rsid w:val="00E7217E"/>
    <w:rsid w:val="00E977E7"/>
    <w:rsid w:val="00EA79A9"/>
    <w:rsid w:val="00EB4E19"/>
    <w:rsid w:val="00EC328B"/>
    <w:rsid w:val="00EF5AAC"/>
    <w:rsid w:val="00F0403A"/>
    <w:rsid w:val="00F10B5A"/>
    <w:rsid w:val="00F42E69"/>
    <w:rsid w:val="00F63CCC"/>
    <w:rsid w:val="00F70AC0"/>
    <w:rsid w:val="00F76CDC"/>
    <w:rsid w:val="00F82C37"/>
    <w:rsid w:val="00F84D42"/>
    <w:rsid w:val="00F905C5"/>
    <w:rsid w:val="00F914A6"/>
    <w:rsid w:val="00F976BA"/>
    <w:rsid w:val="00FE1E47"/>
    <w:rsid w:val="00FF4D2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35011"/>
  <w15:chartTrackingRefBased/>
  <w15:docId w15:val="{7E9B4FC2-0DDB-401E-80A5-33FD5DA52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25AD"/>
    <w:pPr>
      <w:ind w:left="720"/>
      <w:contextualSpacing/>
    </w:pPr>
  </w:style>
  <w:style w:type="table" w:styleId="TableGrid">
    <w:name w:val="Table Grid"/>
    <w:basedOn w:val="TableNormal"/>
    <w:uiPriority w:val="39"/>
    <w:rsid w:val="00283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E3D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3DB5"/>
    <w:rPr>
      <w:rFonts w:ascii="Segoe UI" w:hAnsi="Segoe UI" w:cs="Segoe UI"/>
      <w:sz w:val="18"/>
      <w:szCs w:val="18"/>
    </w:rPr>
  </w:style>
  <w:style w:type="paragraph" w:styleId="NormalWeb">
    <w:name w:val="Normal (Web)"/>
    <w:basedOn w:val="Normal"/>
    <w:uiPriority w:val="99"/>
    <w:rsid w:val="00E17F2C"/>
    <w:pPr>
      <w:spacing w:before="100" w:beforeAutospacing="1" w:after="100" w:afterAutospacing="1" w:line="240" w:lineRule="auto"/>
    </w:pPr>
    <w:rPr>
      <w:rFonts w:ascii="Times New Roman" w:eastAsia="Times New Roman" w:hAnsi="Times New Roman" w:cs="Times New Roman"/>
      <w:sz w:val="24"/>
      <w:szCs w:val="24"/>
      <w:lang w:val="vi-VN" w:eastAsia="vi-VN"/>
    </w:rPr>
  </w:style>
  <w:style w:type="character" w:styleId="Hyperlink">
    <w:name w:val="Hyperlink"/>
    <w:basedOn w:val="DefaultParagraphFont"/>
    <w:uiPriority w:val="99"/>
    <w:unhideWhenUsed/>
    <w:rsid w:val="00E17F2C"/>
    <w:rPr>
      <w:color w:val="0563C1" w:themeColor="hyperlink"/>
      <w:u w:val="single"/>
    </w:rPr>
  </w:style>
  <w:style w:type="paragraph" w:customStyle="1" w:styleId="gmail-msonormal">
    <w:name w:val="gmail-msonormal"/>
    <w:basedOn w:val="Normal"/>
    <w:rsid w:val="00E17F2C"/>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1999086">
      <w:bodyDiv w:val="1"/>
      <w:marLeft w:val="0"/>
      <w:marRight w:val="0"/>
      <w:marTop w:val="0"/>
      <w:marBottom w:val="0"/>
      <w:divBdr>
        <w:top w:val="none" w:sz="0" w:space="0" w:color="auto"/>
        <w:left w:val="none" w:sz="0" w:space="0" w:color="auto"/>
        <w:bottom w:val="none" w:sz="0" w:space="0" w:color="auto"/>
        <w:right w:val="none" w:sz="0" w:space="0" w:color="auto"/>
      </w:divBdr>
    </w:div>
    <w:div w:id="1229464728">
      <w:bodyDiv w:val="1"/>
      <w:marLeft w:val="0"/>
      <w:marRight w:val="0"/>
      <w:marTop w:val="0"/>
      <w:marBottom w:val="0"/>
      <w:divBdr>
        <w:top w:val="none" w:sz="0" w:space="0" w:color="auto"/>
        <w:left w:val="none" w:sz="0" w:space="0" w:color="auto"/>
        <w:bottom w:val="none" w:sz="0" w:space="0" w:color="auto"/>
        <w:right w:val="none" w:sz="0" w:space="0" w:color="auto"/>
      </w:divBdr>
    </w:div>
    <w:div w:id="1531214996">
      <w:bodyDiv w:val="1"/>
      <w:marLeft w:val="0"/>
      <w:marRight w:val="0"/>
      <w:marTop w:val="0"/>
      <w:marBottom w:val="0"/>
      <w:divBdr>
        <w:top w:val="none" w:sz="0" w:space="0" w:color="auto"/>
        <w:left w:val="none" w:sz="0" w:space="0" w:color="auto"/>
        <w:bottom w:val="none" w:sz="0" w:space="0" w:color="auto"/>
        <w:right w:val="none" w:sz="0" w:space="0" w:color="auto"/>
      </w:divBdr>
      <w:divsChild>
        <w:div w:id="54475854">
          <w:marLeft w:val="0"/>
          <w:marRight w:val="0"/>
          <w:marTop w:val="0"/>
          <w:marBottom w:val="0"/>
          <w:divBdr>
            <w:top w:val="none" w:sz="0" w:space="0" w:color="auto"/>
            <w:left w:val="none" w:sz="0" w:space="0" w:color="auto"/>
            <w:bottom w:val="none" w:sz="0" w:space="0" w:color="auto"/>
            <w:right w:val="none" w:sz="0" w:space="0" w:color="auto"/>
          </w:divBdr>
        </w:div>
        <w:div w:id="363680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1C804-01E3-47ED-8C91-7DF04ED8C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689</Words>
  <Characters>392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ay</dc:creator>
  <cp:keywords/>
  <dc:description/>
  <cp:lastModifiedBy>Nguyen, Anna</cp:lastModifiedBy>
  <cp:revision>3</cp:revision>
  <cp:lastPrinted>2019-02-01T05:49:00Z</cp:lastPrinted>
  <dcterms:created xsi:type="dcterms:W3CDTF">2019-03-11T00:21:00Z</dcterms:created>
  <dcterms:modified xsi:type="dcterms:W3CDTF">2019-03-11T00:26:00Z</dcterms:modified>
</cp:coreProperties>
</file>